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4B19D9" w:rsidR="004B19D9" w:rsidP="7F6A8C0E" w:rsidRDefault="004B19D9" w14:paraId="7AD73315" wp14:textId="5042BAED">
      <w:pPr>
        <w:spacing w:after="0" w:line="240" w:lineRule="auto"/>
        <w:rPr>
          <w:rFonts w:ascii="Times New Roman" w:hAnsi="Times New Roman" w:eastAsia="Times New Roman" w:cs="Times New Roman"/>
          <w:b w:val="1"/>
          <w:bCs w:val="1"/>
        </w:rPr>
      </w:pPr>
      <w:bookmarkStart w:name="_GoBack" w:id="0"/>
      <w:bookmarkEnd w:id="0"/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                                        </w:t>
      </w:r>
    </w:p>
    <w:p xmlns:wp14="http://schemas.microsoft.com/office/word/2010/wordml" w:rsidRPr="004B19D9" w:rsidR="004B19D9" w:rsidP="004B19D9" w:rsidRDefault="004B19D9" w14:paraId="235D5B2A" wp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 xml:space="preserve">                               </w:t>
      </w:r>
    </w:p>
    <w:p xmlns:wp14="http://schemas.microsoft.com/office/word/2010/wordml" w:rsidR="004B19D9" w:rsidP="004B19D9" w:rsidRDefault="004B19D9" w14:paraId="2DBC935B" wp14:textId="77777777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7A71ABE4" w:rsidR="004B19D9">
        <w:rPr>
          <w:rFonts w:ascii="Times New Roman" w:hAnsi="Times New Roman" w:eastAsia="Times New Roman" w:cs="Times New Roman"/>
          <w:b w:val="1"/>
          <w:bCs w:val="1"/>
        </w:rPr>
        <w:t xml:space="preserve">  DECIDE DEKALB </w:t>
      </w:r>
      <w:r w:rsidRPr="7A71ABE4" w:rsidR="004B19D9">
        <w:rPr>
          <w:rFonts w:ascii="Times New Roman" w:hAnsi="Times New Roman" w:eastAsia="Times New Roman" w:cs="Times New Roman"/>
          <w:b w:val="1"/>
          <w:bCs w:val="1"/>
        </w:rPr>
        <w:t>DEVELOPMENT AUTHORITY BOARD MEETING</w:t>
      </w:r>
      <w:r w:rsidRPr="7A71ABE4" w:rsidR="00715C00">
        <w:rPr>
          <w:rFonts w:ascii="Times New Roman" w:hAnsi="Times New Roman" w:eastAsia="Times New Roman" w:cs="Times New Roman"/>
          <w:b w:val="1"/>
          <w:bCs w:val="1"/>
        </w:rPr>
        <w:t xml:space="preserve"> </w:t>
      </w:r>
    </w:p>
    <w:p w:rsidR="30B1D996" w:rsidP="7A71ABE4" w:rsidRDefault="30B1D996" w14:paraId="6B16E8A2" w14:textId="198ADC58">
      <w:pPr>
        <w:pStyle w:val="Normal"/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 w:val="1"/>
          <w:bCs w:val="1"/>
          <w:highlight w:val="yellow"/>
        </w:rPr>
      </w:pPr>
    </w:p>
    <w:p xmlns:wp14="http://schemas.microsoft.com/office/word/2010/wordml" w:rsidRPr="004B19D9" w:rsidR="004B19D9" w:rsidP="7F6A8C0E" w:rsidRDefault="004B19D9" w14:paraId="0A37501D" wp14:noSpellErr="1" wp14:textId="71E19483">
      <w:pPr>
        <w:pStyle w:val="Normal"/>
        <w:spacing w:after="0" w:line="240" w:lineRule="auto"/>
        <w:ind w:left="1800"/>
        <w:rPr>
          <w:rFonts w:ascii="Times New Roman" w:hAnsi="Times New Roman" w:eastAsia="Times New Roman" w:cs="Times New Roman"/>
          <w:b w:val="1"/>
          <w:bCs w:val="1"/>
          <w:highlight w:val="yellow"/>
        </w:rPr>
      </w:pPr>
    </w:p>
    <w:p xmlns:wp14="http://schemas.microsoft.com/office/word/2010/wordml" w:rsidRPr="004B19D9" w:rsidR="004B19D9" w:rsidP="7F6A8C0E" w:rsidRDefault="004B19D9" w14:paraId="44309087" wp14:textId="109016EF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>Date:</w:t>
      </w:r>
      <w:r w:rsidRPr="7F6A8C0E" w:rsidR="6AF3A73A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="0D79E448">
        <w:rPr>
          <w:rFonts w:ascii="Times New Roman" w:hAnsi="Times New Roman" w:eastAsia="Times New Roman" w:cs="Times New Roman"/>
        </w:rPr>
        <w:t>Thursday</w:t>
      </w:r>
      <w:r w:rsidR="6AF3A73A">
        <w:rPr>
          <w:rFonts w:ascii="Times New Roman" w:hAnsi="Times New Roman" w:eastAsia="Times New Roman" w:cs="Times New Roman"/>
        </w:rPr>
        <w:t xml:space="preserve">, </w:t>
      </w:r>
      <w:r w:rsidR="660B4514">
        <w:rPr>
          <w:rFonts w:ascii="Times New Roman" w:hAnsi="Times New Roman" w:eastAsia="Times New Roman" w:cs="Times New Roman"/>
        </w:rPr>
        <w:t xml:space="preserve">March </w:t>
      </w:r>
      <w:r w:rsidR="04F4682B">
        <w:rPr>
          <w:rFonts w:ascii="Times New Roman" w:hAnsi="Times New Roman" w:eastAsia="Times New Roman" w:cs="Times New Roman"/>
        </w:rPr>
        <w:t>1</w:t>
      </w:r>
      <w:r w:rsidR="09D2DC5D">
        <w:rPr>
          <w:rFonts w:ascii="Times New Roman" w:hAnsi="Times New Roman" w:eastAsia="Times New Roman" w:cs="Times New Roman"/>
        </w:rPr>
        <w:t>2</w:t>
      </w:r>
      <w:r w:rsidRPr="7F6A8C0E" w:rsidR="6AF3A73A">
        <w:rPr>
          <w:rFonts w:ascii="Times New Roman" w:hAnsi="Times New Roman" w:eastAsia="Times New Roman" w:cs="Times New Roman"/>
          <w:vertAlign w:val="superscript"/>
        </w:rPr>
        <w:t>th</w:t>
      </w:r>
      <w:r w:rsidR="6AF3A73A">
        <w:rPr>
          <w:rFonts w:ascii="Times New Roman" w:hAnsi="Times New Roman" w:eastAsia="Times New Roman" w:cs="Times New Roman"/>
        </w:rPr>
        <w:t xml:space="preserve">, 2020 </w:t>
      </w:r>
      <w:r w:rsidRPr="004B19D9" w:rsidR="004B19D9">
        <w:rPr>
          <w:rFonts w:ascii="Times New Roman" w:hAnsi="Times New Roman" w:eastAsia="Times New Roman" w:cs="Times New Roman"/>
        </w:rPr>
        <w:t xml:space="preserve"> </w:t>
      </w: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 </w:t>
      </w:r>
    </w:p>
    <w:p xmlns:wp14="http://schemas.microsoft.com/office/word/2010/wordml" w:rsidRPr="004B19D9" w:rsidR="004B19D9" w:rsidP="7F6A8C0E" w:rsidRDefault="004B19D9" w14:paraId="077783EB" wp14:textId="3BFE96DC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>Time:</w:t>
      </w:r>
      <w:r w:rsidRPr="7F6A8C0E" w:rsidR="4A401A4D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 w:rsidR="004B19D9">
        <w:rPr>
          <w:rFonts w:ascii="Times New Roman" w:hAnsi="Times New Roman" w:eastAsia="Times New Roman" w:cs="Times New Roman"/>
        </w:rPr>
        <w:t>8:30</w:t>
      </w:r>
      <w:r w:rsidR="00AE2E39">
        <w:rPr>
          <w:rFonts w:ascii="Times New Roman" w:hAnsi="Times New Roman" w:eastAsia="Times New Roman" w:cs="Times New Roman"/>
        </w:rPr>
        <w:t xml:space="preserve"> AM</w:t>
      </w:r>
    </w:p>
    <w:p w:rsidR="004B19D9" w:rsidP="7A71ABE4" w:rsidRDefault="004B19D9" w14:paraId="2EDBE7BD" w14:textId="2AA773E8">
      <w:pPr>
        <w:pStyle w:val="Normal"/>
        <w:bidi w:val="0"/>
        <w:spacing w:before="0" w:beforeAutospacing="off" w:after="0" w:afterAutospacing="off" w:line="240" w:lineRule="auto"/>
        <w:ind w:left="1800" w:right="0" w:firstLine="360"/>
        <w:jc w:val="left"/>
        <w:rPr>
          <w:rFonts w:ascii="Times New Roman" w:hAnsi="Times New Roman" w:eastAsia="Times New Roman" w:cs="Times New Roman"/>
          <w:b w:val="1"/>
          <w:bCs w:val="1"/>
        </w:rPr>
      </w:pPr>
      <w:r w:rsidRPr="7A71ABE4" w:rsidR="004B19D9">
        <w:rPr>
          <w:rFonts w:ascii="Times New Roman" w:hAnsi="Times New Roman" w:eastAsia="Times New Roman" w:cs="Times New Roman"/>
          <w:b w:val="1"/>
          <w:bCs w:val="1"/>
        </w:rPr>
        <w:t xml:space="preserve">Location: </w:t>
      </w:r>
      <w:r w:rsidRPr="7A71ABE4" w:rsidR="3FC57474">
        <w:rPr>
          <w:rFonts w:ascii="Times New Roman" w:hAnsi="Times New Roman" w:eastAsia="Times New Roman" w:cs="Times New Roman"/>
          <w:b w:val="0"/>
          <w:bCs w:val="0"/>
        </w:rPr>
        <w:t xml:space="preserve">Task Force for Global </w:t>
      </w:r>
      <w:r w:rsidRPr="7A71ABE4" w:rsidR="1AE60660">
        <w:rPr>
          <w:rFonts w:ascii="Times New Roman" w:hAnsi="Times New Roman" w:eastAsia="Times New Roman" w:cs="Times New Roman"/>
          <w:b w:val="0"/>
          <w:bCs w:val="0"/>
        </w:rPr>
        <w:t>Health</w:t>
      </w:r>
      <w:r w:rsidRPr="7A71ABE4" w:rsidR="3FC57474">
        <w:rPr>
          <w:rFonts w:ascii="Times New Roman" w:hAnsi="Times New Roman" w:eastAsia="Times New Roman" w:cs="Times New Roman"/>
          <w:b w:val="0"/>
          <w:bCs w:val="0"/>
        </w:rPr>
        <w:t xml:space="preserve"> </w:t>
      </w:r>
    </w:p>
    <w:p xmlns:wp14="http://schemas.microsoft.com/office/word/2010/wordml" w:rsidRPr="004B19D9" w:rsidR="004B19D9" w:rsidP="7F6A8C0E" w:rsidRDefault="004B19D9" w14:paraId="5467A60D" wp14:textId="2FBEF596">
      <w:pPr>
        <w:pStyle w:val="Normal"/>
        <w:spacing w:after="0" w:line="240" w:lineRule="auto"/>
        <w:ind w:left="2880" w:firstLine="0"/>
        <w:rPr>
          <w:rFonts w:ascii="Times New Roman" w:hAnsi="Times New Roman" w:eastAsia="Times New Roman" w:cs="Times New Roman"/>
          <w:b w:val="0"/>
          <w:bCs w:val="0"/>
        </w:rPr>
      </w:pPr>
      <w:r w:rsidRPr="7A71ABE4" w:rsidR="7118913D">
        <w:rPr>
          <w:rFonts w:ascii="Times New Roman" w:hAnsi="Times New Roman" w:eastAsia="Times New Roman" w:cs="Times New Roman"/>
          <w:b w:val="0"/>
          <w:bCs w:val="0"/>
        </w:rPr>
        <w:t xml:space="preserve">    </w:t>
      </w:r>
      <w:r w:rsidRPr="7A71ABE4" w:rsidR="5D6D5174">
        <w:rPr>
          <w:rFonts w:ascii="Times New Roman" w:hAnsi="Times New Roman" w:eastAsia="Times New Roman" w:cs="Times New Roman"/>
          <w:b w:val="0"/>
          <w:bCs w:val="0"/>
        </w:rPr>
        <w:t xml:space="preserve">325 Swanton Way </w:t>
      </w:r>
    </w:p>
    <w:p xmlns:wp14="http://schemas.microsoft.com/office/word/2010/wordml" w:rsidRPr="004B19D9" w:rsidR="004B19D9" w:rsidP="7F6A8C0E" w:rsidRDefault="004B19D9" w14:paraId="54974919" wp14:textId="4A6E3ECC">
      <w:pPr>
        <w:pStyle w:val="Normal"/>
        <w:spacing w:after="0" w:line="240" w:lineRule="auto"/>
        <w:ind w:left="2880" w:firstLine="0"/>
        <w:rPr>
          <w:rFonts w:ascii="Times New Roman" w:hAnsi="Times New Roman" w:eastAsia="Times New Roman" w:cs="Times New Roman"/>
          <w:b w:val="0"/>
          <w:bCs w:val="0"/>
        </w:rPr>
      </w:pPr>
      <w:r w:rsidRPr="7A71ABE4" w:rsidR="7118913D">
        <w:rPr>
          <w:rFonts w:ascii="Times New Roman" w:hAnsi="Times New Roman" w:eastAsia="Times New Roman" w:cs="Times New Roman"/>
          <w:b w:val="0"/>
          <w:bCs w:val="0"/>
        </w:rPr>
        <w:t xml:space="preserve">    </w:t>
      </w:r>
      <w:r w:rsidRPr="7A71ABE4" w:rsidR="0C1BA2EA">
        <w:rPr>
          <w:rFonts w:ascii="Times New Roman" w:hAnsi="Times New Roman" w:eastAsia="Times New Roman" w:cs="Times New Roman"/>
          <w:b w:val="0"/>
          <w:bCs w:val="0"/>
        </w:rPr>
        <w:t>Decatur, Ga 30030</w:t>
      </w:r>
    </w:p>
    <w:p xmlns:wp14="http://schemas.microsoft.com/office/word/2010/wordml" w:rsidRPr="004B19D9" w:rsidR="004B19D9" w:rsidP="7F6A8C0E" w:rsidRDefault="004B19D9" w14:paraId="4A8C004E" wp14:textId="674EFDC5">
      <w:pPr>
        <w:pStyle w:val="Normal"/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</w:p>
    <w:p xmlns:wp14="http://schemas.microsoft.com/office/word/2010/wordml" w:rsidRPr="004B19D9" w:rsidR="004B19D9" w:rsidP="5825E29F" w:rsidRDefault="004B19D9" w14:paraId="5CF781FF" wp14:textId="465CC744">
      <w:pPr>
        <w:spacing w:after="0" w:afterAutospacing="off" w:line="240" w:lineRule="auto"/>
        <w:ind w:left="1800" w:firstLine="36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Board Members Present:</w:t>
      </w:r>
    </w:p>
    <w:p xmlns:wp14="http://schemas.microsoft.com/office/word/2010/wordml" w:rsidRPr="004B19D9" w:rsidR="004B19D9" w:rsidP="5825E29F" w:rsidRDefault="004B19D9" w14:paraId="7B5E100D" wp14:textId="15F8FC5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A71ABE4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Don Bolia, Chair </w:t>
      </w:r>
    </w:p>
    <w:p xmlns:wp14="http://schemas.microsoft.com/office/word/2010/wordml" w:rsidRPr="004B19D9" w:rsidR="004B19D9" w:rsidP="5825E29F" w:rsidRDefault="004B19D9" w14:paraId="38F3C444" wp14:textId="6590BDA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ndrew Greenberg, Board Member</w:t>
      </w:r>
    </w:p>
    <w:p xmlns:wp14="http://schemas.microsoft.com/office/word/2010/wordml" w:rsidRPr="004B19D9" w:rsidR="004B19D9" w:rsidP="5825E29F" w:rsidRDefault="004B19D9" w14:paraId="50AFEFA0" wp14:textId="0B3049CC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Rebekah Coblentz, Board Member</w:t>
      </w:r>
    </w:p>
    <w:p xmlns:wp14="http://schemas.microsoft.com/office/word/2010/wordml" w:rsidRPr="004B19D9" w:rsidR="004B19D9" w:rsidP="7A71ABE4" w:rsidRDefault="004B19D9" w14:paraId="5B7CDCEC" wp14:textId="368DC575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4A0C3DC6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Kevin Gooch, Vice-Chair</w:t>
      </w:r>
    </w:p>
    <w:p w:rsidR="19A119CE" w:rsidP="2BA84BA3" w:rsidRDefault="19A119CE" w14:paraId="76400A8D" w14:textId="1DCE28C0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19A119CE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ai Reddy, Board Member</w:t>
      </w:r>
    </w:p>
    <w:p xmlns:wp14="http://schemas.microsoft.com/office/word/2010/wordml" w:rsidRPr="004B19D9" w:rsidR="004B19D9" w:rsidP="7A71ABE4" w:rsidRDefault="004B19D9" w14:paraId="0928C9DA" wp14:textId="267C9D92">
      <w:pPr>
        <w:pStyle w:val="Normal"/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40352CD6" wp14:textId="22EFF04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Board Members Absent:</w:t>
      </w:r>
    </w:p>
    <w:p w:rsidR="5C300030" w:rsidP="2BA84BA3" w:rsidRDefault="5C300030" w14:paraId="263B7BAA" w14:textId="140AB41B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5C30003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iranda Mack McKenzie, Secretary</w:t>
      </w:r>
    </w:p>
    <w:p w:rsidR="1B971F11" w:rsidP="7A71ABE4" w:rsidRDefault="1B971F11" w14:paraId="35C473B9" w14:textId="43D94E82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A71ABE4" w:rsidR="1B971F11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Kimberly Adams, Board Member</w:t>
      </w:r>
    </w:p>
    <w:p xmlns:wp14="http://schemas.microsoft.com/office/word/2010/wordml" w:rsidRPr="004B19D9" w:rsidR="004B19D9" w:rsidP="5825E29F" w:rsidRDefault="004B19D9" w14:paraId="03DA6449" wp14:textId="49CF2532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2C482A5E" wp14:textId="31917A29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Legal Counsel Present:</w:t>
      </w:r>
    </w:p>
    <w:p xmlns:wp14="http://schemas.microsoft.com/office/word/2010/wordml" w:rsidRPr="004B19D9" w:rsidR="004B19D9" w:rsidP="5825E29F" w:rsidRDefault="004B19D9" w14:paraId="1DEA3D1E" wp14:textId="1AA23C9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Jim </w:t>
      </w: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onacell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Smith, Gambrell &amp; Russell, LLP</w:t>
      </w:r>
    </w:p>
    <w:p xmlns:wp14="http://schemas.microsoft.com/office/word/2010/wordml" w:rsidRPr="004B19D9" w:rsidR="004B19D9" w:rsidP="5825E29F" w:rsidRDefault="004B19D9" w14:paraId="0F30DD66" wp14:textId="099F4DF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nsly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Moyer, Smith, Gambrell &amp; Russell, LLP</w:t>
      </w:r>
    </w:p>
    <w:p xmlns:wp14="http://schemas.microsoft.com/office/word/2010/wordml" w:rsidRPr="004B19D9" w:rsidR="004B19D9" w:rsidP="5825E29F" w:rsidRDefault="004B19D9" w14:paraId="7631E5B4" wp14:textId="2C890E0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2A6C85A6" wp14:textId="673298ED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 xml:space="preserve">Staff Members Present: </w:t>
      </w:r>
    </w:p>
    <w:p xmlns:wp14="http://schemas.microsoft.com/office/word/2010/wordml" w:rsidRPr="004B19D9" w:rsidR="004B19D9" w:rsidP="5825E29F" w:rsidRDefault="004B19D9" w14:paraId="47F1258C" wp14:textId="0E2F807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Dorian </w:t>
      </w:r>
      <w:r w:rsidRPr="2BA84BA3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r w:rsidRPr="2BA84BA3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Interim President</w:t>
      </w:r>
    </w:p>
    <w:p xmlns:wp14="http://schemas.microsoft.com/office/word/2010/wordml" w:rsidRPr="004B19D9" w:rsidR="004B19D9" w:rsidP="5825E29F" w:rsidRDefault="004B19D9" w14:paraId="70466761" wp14:textId="41E471E5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oyasha Vaughn, Project Manager</w:t>
      </w:r>
    </w:p>
    <w:p xmlns:wp14="http://schemas.microsoft.com/office/word/2010/wordml" w:rsidRPr="004B19D9" w:rsidR="004B19D9" w:rsidP="5825E29F" w:rsidRDefault="004B19D9" w14:paraId="67500580" wp14:textId="7E87E32B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helbia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Jackson, Director, DeKalb Entertainment Commission</w:t>
      </w:r>
    </w:p>
    <w:p xmlns:wp14="http://schemas.microsoft.com/office/word/2010/wordml" w:rsidRPr="004B19D9" w:rsidR="004B19D9" w:rsidP="5825E29F" w:rsidRDefault="004B19D9" w14:paraId="3476B64C" wp14:textId="20B17D1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A71ABE4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Jenee Williams, Office Manager</w:t>
      </w:r>
    </w:p>
    <w:p w:rsidR="487E22DB" w:rsidP="7A71ABE4" w:rsidRDefault="487E22DB" w14:paraId="0ADC5A95" w14:textId="3702F7A9">
      <w:pPr>
        <w:pStyle w:val="Normal"/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A71ABE4" w:rsidR="487E22DB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Jen Hagler, Project Manager</w:t>
      </w:r>
    </w:p>
    <w:p xmlns:wp14="http://schemas.microsoft.com/office/word/2010/wordml" w:rsidRPr="004B19D9" w:rsidR="004B19D9" w:rsidP="7F6A8C0E" w:rsidRDefault="004B19D9" w14:paraId="012742D4" wp14:textId="3CC89E0E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5314A074" wp14:textId="0AFECBF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Others Present:</w:t>
      </w:r>
    </w:p>
    <w:p w:rsidR="605E467B" w:rsidP="2BA84BA3" w:rsidRDefault="605E467B" w14:paraId="4948E3BD" w14:textId="59FFDEB1">
      <w:pPr>
        <w:pStyle w:val="Normal"/>
        <w:bidi w:val="0"/>
        <w:spacing w:before="0" w:beforeAutospacing="off" w:after="0" w:afterAutospacing="off" w:line="240" w:lineRule="auto"/>
        <w:ind w:left="1440" w:right="0" w:firstLine="720"/>
        <w:jc w:val="left"/>
      </w:pPr>
      <w:r w:rsidRPr="2BA84BA3" w:rsidR="605E467B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Jay Bess, ATL Airspace Museum</w:t>
      </w:r>
    </w:p>
    <w:p xmlns:wp14="http://schemas.microsoft.com/office/word/2010/wordml" w:rsidRPr="004B19D9" w:rsidR="004B19D9" w:rsidP="7F6A8C0E" w:rsidRDefault="004B19D9" w14:paraId="33F27DB1" wp14:textId="56F85B95">
      <w:pPr>
        <w:pStyle w:val="Normal"/>
        <w:spacing w:after="160"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7F6A8C0E" w:rsidRDefault="004B19D9" w14:paraId="343953FC" wp14:textId="719F883D">
      <w:pPr>
        <w:pStyle w:val="Normal"/>
        <w:spacing w:after="160"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1EADF890" w14:textId="5CDF6A61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2BA84BA3" w:rsidP="2BA84BA3" w:rsidRDefault="2BA84BA3" w14:paraId="2B7D898E" w14:textId="02FA9ABA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6111071B" w14:textId="6DB1F9B6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71616A6B" w14:textId="4C71BA78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5B1959BD" w14:textId="05222C76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3FC37B26" w14:textId="23D95413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7F763053" w14:textId="6142A86C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2B84854A" w14:textId="7D212EA0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2190CFAD" w14:textId="417F4668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7A71ABE4" w:rsidRDefault="004B19D9" w14:paraId="049F31CB" wp14:textId="318535DF">
      <w:pPr>
        <w:pStyle w:val="Normal"/>
        <w:tabs>
          <w:tab w:val="left" w:pos="1995"/>
        </w:tabs>
        <w:spacing w:after="160" w:line="259" w:lineRule="auto"/>
        <w:ind w:left="720" w:firstLine="0"/>
        <w:jc w:val="both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2BA84BA3" w:rsidR="0022571C">
        <w:rPr>
          <w:rFonts w:ascii="Times New Roman" w:hAnsi="Times New Roman" w:cs="Times New Roman"/>
        </w:rPr>
        <w:t xml:space="preserve">The </w:t>
      </w:r>
      <w:r w:rsidRPr="2BA84BA3" w:rsidR="22D534CA">
        <w:rPr>
          <w:rFonts w:ascii="Times New Roman" w:hAnsi="Times New Roman" w:cs="Times New Roman"/>
        </w:rPr>
        <w:t>March</w:t>
      </w:r>
      <w:r w:rsidRPr="2BA84BA3" w:rsidR="00F71C38">
        <w:rPr>
          <w:rFonts w:ascii="Times New Roman" w:hAnsi="Times New Roman" w:cs="Times New Roman"/>
        </w:rPr>
        <w:t xml:space="preserve"> </w:t>
      </w:r>
      <w:r w:rsidRPr="2BA84BA3" w:rsidR="0022571C">
        <w:rPr>
          <w:rFonts w:ascii="Times New Roman" w:hAnsi="Times New Roman" w:cs="Times New Roman"/>
        </w:rPr>
        <w:t xml:space="preserve">meeting of the </w:t>
      </w:r>
      <w:r w:rsidRPr="2BA84BA3" w:rsidR="00A96E6B">
        <w:rPr>
          <w:rFonts w:ascii="Times New Roman" w:hAnsi="Times New Roman" w:cs="Times New Roman"/>
        </w:rPr>
        <w:t xml:space="preserve">Decide </w:t>
      </w:r>
      <w:r w:rsidRPr="2BA84BA3" w:rsidR="0022571C">
        <w:rPr>
          <w:rFonts w:ascii="Times New Roman" w:hAnsi="Times New Roman" w:cs="Times New Roman"/>
        </w:rPr>
        <w:t xml:space="preserve">DeKalb </w:t>
      </w:r>
      <w:r w:rsidRPr="2BA84BA3" w:rsidR="00A96E6B">
        <w:rPr>
          <w:rFonts w:ascii="Times New Roman" w:hAnsi="Times New Roman" w:cs="Times New Roman"/>
        </w:rPr>
        <w:t>Development</w:t>
      </w:r>
      <w:r w:rsidRPr="2BA84BA3" w:rsidR="0022571C">
        <w:rPr>
          <w:rFonts w:ascii="Times New Roman" w:hAnsi="Times New Roman" w:cs="Times New Roman"/>
        </w:rPr>
        <w:t xml:space="preserve"> Auth</w:t>
      </w:r>
      <w:r w:rsidRPr="2BA84BA3" w:rsidR="00091632">
        <w:rPr>
          <w:rFonts w:ascii="Times New Roman" w:hAnsi="Times New Roman" w:cs="Times New Roman"/>
        </w:rPr>
        <w:t>o</w:t>
      </w:r>
      <w:r w:rsidRPr="2BA84BA3" w:rsidR="006D49FD">
        <w:rPr>
          <w:rFonts w:ascii="Times New Roman" w:hAnsi="Times New Roman" w:cs="Times New Roman"/>
        </w:rPr>
        <w:t>rity was called to order at 8:</w:t>
      </w:r>
      <w:r w:rsidRPr="2BA84BA3" w:rsidR="36111B7B">
        <w:rPr>
          <w:rFonts w:ascii="Times New Roman" w:hAnsi="Times New Roman" w:cs="Times New Roman"/>
        </w:rPr>
        <w:t>4</w:t>
      </w:r>
      <w:r w:rsidRPr="2BA84BA3" w:rsidR="41A610ED">
        <w:rPr>
          <w:rFonts w:ascii="Times New Roman" w:hAnsi="Times New Roman" w:cs="Times New Roman"/>
        </w:rPr>
        <w:t>1</w:t>
      </w:r>
      <w:r w:rsidRPr="2BA84BA3" w:rsidR="0022571C">
        <w:rPr>
          <w:rFonts w:ascii="Times New Roman" w:hAnsi="Times New Roman" w:cs="Times New Roman"/>
        </w:rPr>
        <w:t xml:space="preserve"> a.m. on </w:t>
      </w:r>
      <w:r w:rsidRPr="2BA84BA3" w:rsidR="096CE7A5">
        <w:rPr>
          <w:rFonts w:ascii="Times New Roman" w:hAnsi="Times New Roman" w:cs="Times New Roman"/>
        </w:rPr>
        <w:t>Thursday</w:t>
      </w:r>
      <w:r w:rsidRPr="2BA84BA3" w:rsidR="747384EB">
        <w:rPr>
          <w:rFonts w:ascii="Times New Roman" w:hAnsi="Times New Roman" w:cs="Times New Roman"/>
        </w:rPr>
        <w:t xml:space="preserve">, </w:t>
      </w:r>
      <w:r w:rsidRPr="2BA84BA3" w:rsidR="7F734C48">
        <w:rPr>
          <w:rFonts w:ascii="Times New Roman" w:hAnsi="Times New Roman" w:cs="Times New Roman"/>
        </w:rPr>
        <w:t xml:space="preserve">March </w:t>
      </w:r>
      <w:r w:rsidRPr="2BA84BA3" w:rsidR="72C7B889">
        <w:rPr>
          <w:rFonts w:ascii="Times New Roman" w:hAnsi="Times New Roman" w:cs="Times New Roman"/>
        </w:rPr>
        <w:t>1</w:t>
      </w:r>
      <w:r w:rsidRPr="2BA84BA3" w:rsidR="5CC2202B">
        <w:rPr>
          <w:rFonts w:ascii="Times New Roman" w:hAnsi="Times New Roman" w:cs="Times New Roman"/>
        </w:rPr>
        <w:t>2</w:t>
      </w:r>
      <w:r w:rsidRPr="2BA84BA3" w:rsidR="00AF7E55">
        <w:rPr>
          <w:rFonts w:ascii="Times New Roman" w:hAnsi="Times New Roman" w:cs="Times New Roman"/>
        </w:rPr>
        <w:t>th</w:t>
      </w:r>
      <w:r w:rsidRPr="2BA84BA3" w:rsidR="0022571C">
        <w:rPr>
          <w:rFonts w:ascii="Times New Roman" w:hAnsi="Times New Roman" w:cs="Times New Roman"/>
        </w:rPr>
        <w:t>, 20</w:t>
      </w:r>
      <w:r w:rsidRPr="2BA84BA3" w:rsidR="0F133A1D">
        <w:rPr>
          <w:rFonts w:ascii="Times New Roman" w:hAnsi="Times New Roman" w:cs="Times New Roman"/>
        </w:rPr>
        <w:t>20</w:t>
      </w:r>
      <w:r w:rsidRPr="2BA84BA3" w:rsidR="0022571C">
        <w:rPr>
          <w:rFonts w:ascii="Times New Roman" w:hAnsi="Times New Roman" w:cs="Times New Roman"/>
        </w:rPr>
        <w:t xml:space="preserve"> at </w:t>
      </w:r>
      <w:r w:rsidRPr="2BA84BA3" w:rsidR="271BE45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The </w:t>
      </w:r>
      <w:r w:rsidRPr="2BA84BA3" w:rsidR="1CB4880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ask force for Global Health, 325 Swanton Way Decatur, Ga 30030.</w:t>
      </w:r>
    </w:p>
    <w:p w:rsidR="2BA84BA3" w:rsidP="2BA84BA3" w:rsidRDefault="2BA84BA3" w14:paraId="5E40CB96" w14:textId="4467DD34">
      <w:pPr>
        <w:pStyle w:val="Normal"/>
        <w:spacing w:after="160" w:line="259" w:lineRule="auto"/>
        <w:ind w:left="720" w:firstLine="0"/>
        <w:jc w:val="both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004B19D9" w:rsidRDefault="004B19D9" w14:paraId="24FF8E13" wp14:textId="77777777">
      <w:pPr>
        <w:numPr>
          <w:ilvl w:val="0"/>
          <w:numId w:val="1"/>
        </w:numPr>
        <w:tabs>
          <w:tab w:val="left" w:pos="0"/>
        </w:tabs>
        <w:spacing w:after="120" w:line="240" w:lineRule="auto"/>
        <w:jc w:val="both"/>
        <w:rPr>
          <w:rFonts w:ascii="Times New Roman" w:hAnsi="Times New Roman" w:eastAsia="Calibri" w:cs="Calibri"/>
          <w:b/>
        </w:rPr>
      </w:pPr>
      <w:r w:rsidRPr="004B19D9">
        <w:rPr>
          <w:rFonts w:ascii="Times New Roman" w:hAnsi="Times New Roman" w:eastAsia="Calibri" w:cs="Calibri"/>
          <w:b/>
        </w:rPr>
        <w:t>CALL TO ORDER</w:t>
      </w:r>
    </w:p>
    <w:p xmlns:wp14="http://schemas.microsoft.com/office/word/2010/wordml" w:rsidR="0022571C" w:rsidP="009D1F3C" w:rsidRDefault="0022571C" w14:paraId="0CBD566A" wp14:textId="77777777">
      <w:pPr>
        <w:spacing w:after="120" w:line="24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hairman </w:t>
      </w:r>
      <w:r w:rsidR="000A3BC1">
        <w:rPr>
          <w:rFonts w:ascii="Times New Roman" w:hAnsi="Times New Roman"/>
        </w:rPr>
        <w:t>Bolia</w:t>
      </w:r>
      <w:r>
        <w:rPr>
          <w:rFonts w:ascii="Times New Roman" w:hAnsi="Times New Roman"/>
        </w:rPr>
        <w:t xml:space="preserve"> presided. </w:t>
      </w:r>
    </w:p>
    <w:p xmlns:wp14="http://schemas.microsoft.com/office/word/2010/wordml" w:rsidRPr="009D1F3C" w:rsidR="000A3BC1" w:rsidP="009D1F3C" w:rsidRDefault="000A3BC1" w14:paraId="53128261" wp14:textId="77777777">
      <w:pPr>
        <w:spacing w:after="120" w:line="240" w:lineRule="auto"/>
        <w:ind w:left="720"/>
        <w:jc w:val="both"/>
        <w:rPr>
          <w:rFonts w:ascii="Times New Roman" w:hAnsi="Times New Roman" w:eastAsia="Calibri" w:cs="Calibri"/>
        </w:rPr>
      </w:pPr>
    </w:p>
    <w:p xmlns:wp14="http://schemas.microsoft.com/office/word/2010/wordml" w:rsidRPr="004B19D9" w:rsidR="004B19D9" w:rsidP="004B19D9" w:rsidRDefault="004B19D9" w14:paraId="2A818773" wp14:textId="77777777">
      <w:pPr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>ITEMS FOR DECISION</w:t>
      </w:r>
    </w:p>
    <w:p xmlns:wp14="http://schemas.microsoft.com/office/word/2010/wordml" w:rsidRPr="0073757B" w:rsidR="0022571C" w:rsidP="7A71ABE4" w:rsidRDefault="0022571C" w14:paraId="62486C05" wp14:textId="58A7E5B3">
      <w:pPr>
        <w:pStyle w:val="ListParagraph"/>
        <w:numPr>
          <w:ilvl w:val="0"/>
          <w:numId w:val="7"/>
        </w:numPr>
        <w:spacing w:after="0" w:line="240" w:lineRule="auto"/>
        <w:ind/>
        <w:rPr>
          <w:rFonts w:ascii="Times New Roman" w:hAnsi="Times New Roman" w:cs="Times New Roman"/>
          <w:b w:val="1"/>
          <w:bCs w:val="1"/>
        </w:rPr>
      </w:pPr>
      <w:r w:rsidRPr="2BA84BA3" w:rsidR="000A3BC1">
        <w:rPr>
          <w:rFonts w:ascii="Times New Roman" w:hAnsi="Times New Roman" w:cs="Times New Roman"/>
          <w:b w:val="1"/>
          <w:bCs w:val="1"/>
        </w:rPr>
        <w:t xml:space="preserve">Approval of </w:t>
      </w:r>
      <w:r w:rsidRPr="2BA84BA3" w:rsidR="3C502372">
        <w:rPr>
          <w:rFonts w:ascii="Times New Roman" w:hAnsi="Times New Roman" w:cs="Times New Roman"/>
          <w:b w:val="1"/>
          <w:bCs w:val="1"/>
        </w:rPr>
        <w:t>February</w:t>
      </w:r>
      <w:r w:rsidRPr="2BA84BA3" w:rsidR="71295349">
        <w:rPr>
          <w:rFonts w:ascii="Times New Roman" w:hAnsi="Times New Roman" w:cs="Times New Roman"/>
          <w:b w:val="1"/>
          <w:bCs w:val="1"/>
        </w:rPr>
        <w:t xml:space="preserve"> 13</w:t>
      </w:r>
      <w:r w:rsidRPr="2BA84BA3" w:rsidR="00791FE0">
        <w:rPr>
          <w:rFonts w:ascii="Times New Roman" w:hAnsi="Times New Roman" w:cs="Times New Roman"/>
          <w:b w:val="1"/>
          <w:bCs w:val="1"/>
          <w:vertAlign w:val="superscript"/>
        </w:rPr>
        <w:t>th</w:t>
      </w:r>
      <w:r w:rsidRPr="2BA84BA3" w:rsidR="00325555">
        <w:rPr>
          <w:rFonts w:ascii="Times New Roman" w:hAnsi="Times New Roman" w:cs="Times New Roman"/>
          <w:b w:val="1"/>
          <w:bCs w:val="1"/>
        </w:rPr>
        <w:t>, 20</w:t>
      </w:r>
      <w:r w:rsidRPr="2BA84BA3" w:rsidR="7916D2B8">
        <w:rPr>
          <w:rFonts w:ascii="Times New Roman" w:hAnsi="Times New Roman" w:cs="Times New Roman"/>
          <w:b w:val="1"/>
          <w:bCs w:val="1"/>
        </w:rPr>
        <w:t>20</w:t>
      </w:r>
      <w:r w:rsidRPr="2BA84BA3" w:rsidR="00325555">
        <w:rPr>
          <w:rFonts w:ascii="Times New Roman" w:hAnsi="Times New Roman" w:cs="Times New Roman"/>
          <w:b w:val="1"/>
          <w:bCs w:val="1"/>
        </w:rPr>
        <w:t xml:space="preserve"> Board Meeting Minutes:</w:t>
      </w:r>
    </w:p>
    <w:p xmlns:wp14="http://schemas.microsoft.com/office/word/2010/wordml" w:rsidRPr="009D1F3C" w:rsidR="0022571C" w:rsidP="7F6A8C0E" w:rsidRDefault="00791FE0" w14:paraId="07124E0D" wp14:textId="7FC576BB">
      <w:pPr>
        <w:pStyle w:val="Normal"/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2BA84BA3" w:rsidR="0323521F">
        <w:rPr>
          <w:rFonts w:ascii="Times New Roman" w:hAnsi="Times New Roman" w:eastAsia="Times New Roman" w:cs="Times New Roman"/>
        </w:rPr>
        <w:t>Ms. Coblentz</w:t>
      </w:r>
      <w:r w:rsidRPr="2BA84BA3" w:rsidR="00A96E6B">
        <w:rPr>
          <w:rFonts w:ascii="Times New Roman" w:hAnsi="Times New Roman" w:eastAsia="Times New Roman" w:cs="Times New Roman"/>
        </w:rPr>
        <w:t xml:space="preserve"> </w:t>
      </w:r>
      <w:r w:rsidRPr="2BA84BA3" w:rsidR="00A96E6B">
        <w:rPr>
          <w:rFonts w:ascii="Times New Roman" w:hAnsi="Times New Roman" w:eastAsia="Times New Roman" w:cs="Times New Roman"/>
        </w:rPr>
        <w:t xml:space="preserve">made a motion to </w:t>
      </w:r>
      <w:r w:rsidRPr="2BA84BA3" w:rsidR="000A3BC1">
        <w:rPr>
          <w:rFonts w:ascii="Times New Roman" w:hAnsi="Times New Roman" w:eastAsia="Times New Roman" w:cs="Times New Roman"/>
        </w:rPr>
        <w:t xml:space="preserve">approve the </w:t>
      </w:r>
      <w:r w:rsidRPr="2BA84BA3" w:rsidR="0179207F">
        <w:rPr>
          <w:rFonts w:ascii="Times New Roman" w:hAnsi="Times New Roman" w:eastAsia="Times New Roman" w:cs="Times New Roman"/>
        </w:rPr>
        <w:t>February 13</w:t>
      </w:r>
      <w:r w:rsidRPr="2BA84BA3" w:rsidR="6F2A6D4B">
        <w:rPr>
          <w:rFonts w:ascii="Times New Roman" w:hAnsi="Times New Roman" w:eastAsia="Times New Roman" w:cs="Times New Roman"/>
          <w:vertAlign w:val="superscript"/>
        </w:rPr>
        <w:t>th</w:t>
      </w:r>
      <w:r w:rsidRPr="2BA84BA3" w:rsidR="006A0935">
        <w:rPr>
          <w:rFonts w:ascii="Times New Roman" w:hAnsi="Times New Roman" w:eastAsia="Times New Roman" w:cs="Times New Roman"/>
        </w:rPr>
        <w:t>,</w:t>
      </w:r>
      <w:r w:rsidRPr="2BA84BA3" w:rsidR="00A96E6B">
        <w:rPr>
          <w:rFonts w:ascii="Times New Roman" w:hAnsi="Times New Roman" w:eastAsia="Times New Roman" w:cs="Times New Roman"/>
        </w:rPr>
        <w:t xml:space="preserve"> 20</w:t>
      </w:r>
      <w:r w:rsidRPr="2BA84BA3" w:rsidR="48CFEC89">
        <w:rPr>
          <w:rFonts w:ascii="Times New Roman" w:hAnsi="Times New Roman" w:eastAsia="Times New Roman" w:cs="Times New Roman"/>
        </w:rPr>
        <w:t>20</w:t>
      </w:r>
      <w:r w:rsidRPr="2BA84BA3" w:rsidR="00A96E6B">
        <w:rPr>
          <w:rFonts w:ascii="Times New Roman" w:hAnsi="Times New Roman" w:eastAsia="Times New Roman" w:cs="Times New Roman"/>
        </w:rPr>
        <w:t xml:space="preserve"> board meeting </w:t>
      </w:r>
      <w:r w:rsidRPr="2BA84BA3" w:rsidR="006A0935">
        <w:rPr>
          <w:rFonts w:ascii="Times New Roman" w:hAnsi="Times New Roman" w:eastAsia="Times New Roman" w:cs="Times New Roman"/>
        </w:rPr>
        <w:t>minutes</w:t>
      </w:r>
      <w:r w:rsidRPr="2BA84BA3" w:rsidR="00A96E6B">
        <w:rPr>
          <w:rFonts w:ascii="Times New Roman" w:hAnsi="Times New Roman" w:eastAsia="Times New Roman" w:cs="Times New Roman"/>
        </w:rPr>
        <w:t>.  M</w:t>
      </w:r>
      <w:r w:rsidRPr="2BA84BA3" w:rsidR="616D7116">
        <w:rPr>
          <w:rFonts w:ascii="Times New Roman" w:hAnsi="Times New Roman" w:eastAsia="Times New Roman" w:cs="Times New Roman"/>
        </w:rPr>
        <w:t xml:space="preserve">r. </w:t>
      </w:r>
      <w:r w:rsidRPr="2BA84BA3" w:rsidR="7C7E10B4">
        <w:rPr>
          <w:rFonts w:ascii="Times New Roman" w:hAnsi="Times New Roman" w:eastAsia="Times New Roman" w:cs="Times New Roman"/>
        </w:rPr>
        <w:t>G</w:t>
      </w:r>
      <w:r w:rsidRPr="2BA84BA3" w:rsidR="291DC805">
        <w:rPr>
          <w:rFonts w:ascii="Times New Roman" w:hAnsi="Times New Roman" w:eastAsia="Times New Roman" w:cs="Times New Roman"/>
        </w:rPr>
        <w:t>ooch</w:t>
      </w:r>
      <w:r w:rsidRPr="2BA84BA3" w:rsidR="616D7116">
        <w:rPr>
          <w:rFonts w:ascii="Times New Roman" w:hAnsi="Times New Roman" w:eastAsia="Times New Roman" w:cs="Times New Roman"/>
        </w:rPr>
        <w:t xml:space="preserve"> </w:t>
      </w:r>
      <w:r w:rsidRPr="2BA84BA3" w:rsidR="00A96E6B">
        <w:rPr>
          <w:rFonts w:ascii="Times New Roman" w:hAnsi="Times New Roman" w:eastAsia="Times New Roman" w:cs="Times New Roman"/>
        </w:rPr>
        <w:t>seconded the motion, which was unanimously approved</w:t>
      </w:r>
      <w:r w:rsidRPr="2BA84BA3" w:rsidR="00A96E6B">
        <w:rPr>
          <w:rFonts w:ascii="Times New Roman" w:hAnsi="Times New Roman" w:eastAsia="Times New Roman" w:cs="Times New Roman"/>
        </w:rPr>
        <w:t>.</w:t>
      </w:r>
    </w:p>
    <w:p xmlns:wp14="http://schemas.microsoft.com/office/word/2010/wordml" w:rsidRPr="00683A25" w:rsidR="005F1C76" w:rsidP="7F6A8C0E" w:rsidRDefault="00325555" w14:paraId="48388AF5" wp14:textId="39E8BE0E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2BA84BA3" w:rsidR="5643D5D3">
        <w:rPr>
          <w:rFonts w:ascii="Times New Roman" w:hAnsi="Times New Roman" w:eastAsia="Times New Roman" w:cs="Times New Roman"/>
          <w:b w:val="1"/>
          <w:bCs w:val="1"/>
        </w:rPr>
        <w:t>B</w:t>
      </w:r>
      <w:r w:rsidRPr="2BA84BA3" w:rsidR="004B19D9">
        <w:rPr>
          <w:rFonts w:ascii="Times New Roman" w:hAnsi="Times New Roman" w:eastAsia="Times New Roman" w:cs="Times New Roman"/>
          <w:b w:val="1"/>
          <w:bCs w:val="1"/>
        </w:rPr>
        <w:t xml:space="preserve">. </w:t>
      </w:r>
      <w:r w:rsidRPr="2BA84BA3" w:rsidR="006D49FD">
        <w:rPr>
          <w:rFonts w:ascii="Times New Roman" w:hAnsi="Times New Roman" w:eastAsia="Times New Roman" w:cs="Times New Roman"/>
          <w:b w:val="1"/>
          <w:bCs w:val="1"/>
        </w:rPr>
        <w:t xml:space="preserve">Approval of </w:t>
      </w:r>
      <w:r w:rsidRPr="2BA84BA3" w:rsidR="0E09454E">
        <w:rPr>
          <w:rFonts w:ascii="Times New Roman" w:hAnsi="Times New Roman" w:eastAsia="Times New Roman" w:cs="Times New Roman"/>
          <w:b w:val="1"/>
          <w:bCs w:val="1"/>
        </w:rPr>
        <w:t>February</w:t>
      </w:r>
      <w:r w:rsidRPr="2BA84BA3" w:rsidR="57EC9230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2BA84BA3" w:rsidR="57EC9230">
        <w:rPr>
          <w:rFonts w:ascii="Times New Roman" w:hAnsi="Times New Roman" w:eastAsia="Times New Roman" w:cs="Times New Roman"/>
          <w:b w:val="1"/>
          <w:bCs w:val="1"/>
        </w:rPr>
        <w:t>2020</w:t>
      </w:r>
      <w:r w:rsidRPr="2BA84BA3" w:rsidR="005F1C76">
        <w:rPr>
          <w:rFonts w:ascii="Times New Roman" w:hAnsi="Times New Roman" w:eastAsia="Times New Roman" w:cs="Times New Roman"/>
          <w:b w:val="1"/>
          <w:bCs w:val="1"/>
        </w:rPr>
        <w:t xml:space="preserve"> Financials: </w:t>
      </w:r>
    </w:p>
    <w:p w:rsidR="003C16B9" w:rsidP="7F6A8C0E" w:rsidRDefault="003C16B9" w14:paraId="6C54F1BE" w14:textId="754B2832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003C16B9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0414B808" w:rsidR="003C16B9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003C16B9">
        <w:rPr>
          <w:rFonts w:ascii="Times New Roman" w:hAnsi="Times New Roman" w:eastAsia="Times New Roman" w:cs="Times New Roman"/>
        </w:rPr>
        <w:t xml:space="preserve"> presented </w:t>
      </w:r>
      <w:r w:rsidRPr="0414B808" w:rsidR="1C02A08A">
        <w:rPr>
          <w:rFonts w:ascii="Times New Roman" w:hAnsi="Times New Roman" w:eastAsia="Times New Roman" w:cs="Times New Roman"/>
        </w:rPr>
        <w:t>the financial dashboard.</w:t>
      </w:r>
      <w:r w:rsidRPr="0414B808" w:rsidR="1961F970">
        <w:rPr>
          <w:rFonts w:ascii="Times New Roman" w:hAnsi="Times New Roman" w:eastAsia="Times New Roman" w:cs="Times New Roman"/>
        </w:rPr>
        <w:t xml:space="preserve"> </w:t>
      </w:r>
      <w:r w:rsidRPr="0414B808" w:rsidR="000A3BC1">
        <w:rPr>
          <w:rFonts w:ascii="Times New Roman" w:hAnsi="Times New Roman" w:eastAsia="Times New Roman" w:cs="Times New Roman"/>
        </w:rPr>
        <w:t xml:space="preserve">A copy of the </w:t>
      </w:r>
      <w:r w:rsidRPr="0414B808" w:rsidR="7C2FB48A">
        <w:rPr>
          <w:rFonts w:ascii="Times New Roman" w:hAnsi="Times New Roman" w:eastAsia="Times New Roman" w:cs="Times New Roman"/>
        </w:rPr>
        <w:t xml:space="preserve">full </w:t>
      </w:r>
      <w:r w:rsidRPr="0414B808" w:rsidR="000A3BC1">
        <w:rPr>
          <w:rFonts w:ascii="Times New Roman" w:hAnsi="Times New Roman" w:eastAsia="Times New Roman" w:cs="Times New Roman"/>
        </w:rPr>
        <w:t>report is listed in the meeting file.</w:t>
      </w:r>
    </w:p>
    <w:p xmlns:wp14="http://schemas.microsoft.com/office/word/2010/wordml" w:rsidRPr="00683A25" w:rsidR="005F1C76" w:rsidP="00242B36" w:rsidRDefault="00422FCB" w14:paraId="261A2F94" wp14:textId="44744379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2BA84BA3" w:rsidR="00422FCB">
        <w:rPr>
          <w:rFonts w:ascii="Times New Roman" w:hAnsi="Times New Roman" w:eastAsia="Times New Roman" w:cs="Times New Roman"/>
        </w:rPr>
        <w:t>M</w:t>
      </w:r>
      <w:r w:rsidRPr="2BA84BA3" w:rsidR="00A749CB">
        <w:rPr>
          <w:rFonts w:ascii="Times New Roman" w:hAnsi="Times New Roman" w:eastAsia="Times New Roman" w:cs="Times New Roman"/>
        </w:rPr>
        <w:t xml:space="preserve">s. Coblentz </w:t>
      </w:r>
      <w:r w:rsidRPr="2BA84BA3" w:rsidR="005F1C76">
        <w:rPr>
          <w:rFonts w:ascii="Times New Roman" w:hAnsi="Times New Roman" w:eastAsia="Times New Roman" w:cs="Times New Roman"/>
        </w:rPr>
        <w:t xml:space="preserve">made a motion to approve the </w:t>
      </w:r>
      <w:r w:rsidRPr="2BA84BA3" w:rsidR="78934B0F">
        <w:rPr>
          <w:rFonts w:ascii="Times New Roman" w:hAnsi="Times New Roman" w:eastAsia="Times New Roman" w:cs="Times New Roman"/>
        </w:rPr>
        <w:t xml:space="preserve">February </w:t>
      </w:r>
      <w:r w:rsidRPr="2BA84BA3" w:rsidR="08BCF713">
        <w:rPr>
          <w:rFonts w:ascii="Times New Roman" w:hAnsi="Times New Roman" w:eastAsia="Times New Roman" w:cs="Times New Roman"/>
        </w:rPr>
        <w:t>2020</w:t>
      </w:r>
      <w:r w:rsidRPr="2BA84BA3" w:rsidR="005F1C76">
        <w:rPr>
          <w:rFonts w:ascii="Times New Roman" w:hAnsi="Times New Roman" w:eastAsia="Times New Roman" w:cs="Times New Roman"/>
        </w:rPr>
        <w:t xml:space="preserve"> financials.  </w:t>
      </w:r>
      <w:r w:rsidRPr="2BA84BA3" w:rsidR="00422FCB">
        <w:rPr>
          <w:rFonts w:ascii="Times New Roman" w:hAnsi="Times New Roman" w:eastAsia="Times New Roman" w:cs="Times New Roman"/>
        </w:rPr>
        <w:t>M</w:t>
      </w:r>
      <w:r w:rsidRPr="2BA84BA3" w:rsidR="2E9F8784">
        <w:rPr>
          <w:rFonts w:ascii="Times New Roman" w:hAnsi="Times New Roman" w:eastAsia="Times New Roman" w:cs="Times New Roman"/>
        </w:rPr>
        <w:t>r</w:t>
      </w:r>
      <w:r w:rsidRPr="2BA84BA3" w:rsidR="00422FCB">
        <w:rPr>
          <w:rFonts w:ascii="Times New Roman" w:hAnsi="Times New Roman" w:eastAsia="Times New Roman" w:cs="Times New Roman"/>
        </w:rPr>
        <w:t xml:space="preserve">. </w:t>
      </w:r>
      <w:r w:rsidRPr="2BA84BA3" w:rsidR="715BF23D">
        <w:rPr>
          <w:rFonts w:ascii="Times New Roman" w:hAnsi="Times New Roman" w:eastAsia="Times New Roman" w:cs="Times New Roman"/>
        </w:rPr>
        <w:t>G</w:t>
      </w:r>
      <w:r w:rsidRPr="2BA84BA3" w:rsidR="6C5ACDC6">
        <w:rPr>
          <w:rFonts w:ascii="Times New Roman" w:hAnsi="Times New Roman" w:eastAsia="Times New Roman" w:cs="Times New Roman"/>
        </w:rPr>
        <w:t>ooch</w:t>
      </w:r>
      <w:r w:rsidRPr="2BA84BA3" w:rsidR="000A3BC1">
        <w:rPr>
          <w:rFonts w:ascii="Times New Roman" w:hAnsi="Times New Roman" w:eastAsia="Times New Roman" w:cs="Times New Roman"/>
        </w:rPr>
        <w:t xml:space="preserve"> </w:t>
      </w:r>
      <w:r w:rsidRPr="2BA84BA3" w:rsidR="005F1C76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w:rsidR="795D0D62" w:rsidP="0414B808" w:rsidRDefault="795D0D62" w14:paraId="2EFF14A5" w14:textId="14908D85">
      <w:pPr>
        <w:pStyle w:val="Normal"/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0414B808" w:rsidR="1712F0B4">
        <w:rPr>
          <w:rFonts w:ascii="Times New Roman" w:hAnsi="Times New Roman" w:cs="Times New Roman"/>
          <w:b w:val="1"/>
          <w:bCs w:val="1"/>
        </w:rPr>
        <w:t>C</w:t>
      </w:r>
      <w:r w:rsidRPr="0414B808" w:rsidR="0022571C">
        <w:rPr>
          <w:rFonts w:ascii="Times New Roman" w:hAnsi="Times New Roman" w:cs="Times New Roman"/>
          <w:b w:val="1"/>
          <w:bCs w:val="1"/>
        </w:rPr>
        <w:t>.</w:t>
      </w:r>
      <w:r w:rsidRPr="0414B808" w:rsidR="614BB62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0414B808" w:rsidR="614BB629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pproval of 2020 Goals &amp; Objectives</w:t>
      </w:r>
      <w:r w:rsidRPr="0414B808" w:rsidR="5BB178BE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:</w:t>
      </w:r>
    </w:p>
    <w:p w:rsidR="515E6192" w:rsidP="7A71ABE4" w:rsidRDefault="515E6192" w14:paraId="7E68F365" w14:textId="1C3E22CA">
      <w:pPr>
        <w:pStyle w:val="Normal"/>
        <w:bidi w:val="0"/>
        <w:spacing w:before="0" w:beforeAutospacing="off" w:after="120" w:afterAutospacing="off" w:line="240" w:lineRule="auto"/>
        <w:ind w:left="720" w:right="0"/>
        <w:jc w:val="both"/>
        <w:rPr>
          <w:rFonts w:ascii="Times New Roman" w:hAnsi="Times New Roman" w:cs="Times New Roman"/>
          <w:color w:val="000000" w:themeColor="text1" w:themeTint="FF" w:themeShade="FF"/>
        </w:rPr>
      </w:pPr>
      <w:r w:rsidRPr="0414B808" w:rsidR="6A2B411D">
        <w:rPr>
          <w:rFonts w:ascii="Times New Roman" w:hAnsi="Times New Roman" w:cs="Times New Roman"/>
          <w:color w:val="000000" w:themeColor="text1" w:themeTint="FF" w:themeShade="FF"/>
        </w:rPr>
        <w:t xml:space="preserve">Mr. </w:t>
      </w:r>
      <w:proofErr w:type="spellStart"/>
      <w:r w:rsidRPr="0414B808" w:rsidR="6A2B411D">
        <w:rPr>
          <w:rFonts w:ascii="Times New Roman" w:hAnsi="Times New Roman" w:cs="Times New Roman"/>
          <w:color w:val="000000" w:themeColor="text1" w:themeTint="FF" w:themeShade="FF"/>
        </w:rPr>
        <w:t>DeBarr</w:t>
      </w:r>
      <w:proofErr w:type="spellEnd"/>
      <w:r w:rsidRPr="0414B808" w:rsidR="5D43A700">
        <w:rPr>
          <w:rFonts w:ascii="Times New Roman" w:hAnsi="Times New Roman" w:cs="Times New Roman"/>
          <w:color w:val="000000" w:themeColor="text1" w:themeTint="FF" w:themeShade="FF"/>
        </w:rPr>
        <w:t xml:space="preserve"> presented the </w:t>
      </w:r>
      <w:r w:rsidRPr="0414B808" w:rsidR="71F9BC67">
        <w:rPr>
          <w:rFonts w:ascii="Times New Roman" w:hAnsi="Times New Roman" w:cs="Times New Roman"/>
          <w:color w:val="000000" w:themeColor="text1" w:themeTint="FF" w:themeShade="FF"/>
        </w:rPr>
        <w:t>2020 goals to the board.  For 2020 he wanted to</w:t>
      </w:r>
      <w:r w:rsidRPr="0414B808" w:rsidR="1F307C40">
        <w:rPr>
          <w:rFonts w:ascii="Times New Roman" w:hAnsi="Times New Roman" w:cs="Times New Roman"/>
          <w:color w:val="000000" w:themeColor="text1" w:themeTint="FF" w:themeShade="FF"/>
        </w:rPr>
        <w:t xml:space="preserve"> make sure the goals were att</w:t>
      </w:r>
      <w:r w:rsidRPr="0414B808" w:rsidR="3175C729">
        <w:rPr>
          <w:rFonts w:ascii="Times New Roman" w:hAnsi="Times New Roman" w:cs="Times New Roman"/>
          <w:color w:val="000000" w:themeColor="text1" w:themeTint="FF" w:themeShade="FF"/>
        </w:rPr>
        <w:t>ain</w:t>
      </w:r>
      <w:r w:rsidRPr="0414B808" w:rsidR="1F307C40">
        <w:rPr>
          <w:rFonts w:ascii="Times New Roman" w:hAnsi="Times New Roman" w:cs="Times New Roman"/>
          <w:color w:val="000000" w:themeColor="text1" w:themeTint="FF" w:themeShade="FF"/>
        </w:rPr>
        <w:t>able</w:t>
      </w:r>
      <w:r w:rsidRPr="0414B808" w:rsidR="053C8C7E">
        <w:rPr>
          <w:rFonts w:ascii="Times New Roman" w:hAnsi="Times New Roman" w:cs="Times New Roman"/>
          <w:color w:val="000000" w:themeColor="text1" w:themeTint="FF" w:themeShade="FF"/>
        </w:rPr>
        <w:t xml:space="preserve"> “</w:t>
      </w:r>
      <w:r w:rsidRPr="0414B808" w:rsidR="1F307C40">
        <w:rPr>
          <w:rFonts w:ascii="Times New Roman" w:hAnsi="Times New Roman" w:cs="Times New Roman"/>
          <w:color w:val="000000" w:themeColor="text1" w:themeTint="FF" w:themeShade="FF"/>
        </w:rPr>
        <w:t xml:space="preserve">SMART” goals.  </w:t>
      </w:r>
      <w:r w:rsidRPr="0414B808" w:rsidR="258FF6F0">
        <w:rPr>
          <w:rFonts w:ascii="Times New Roman" w:hAnsi="Times New Roman" w:cs="Times New Roman"/>
          <w:color w:val="000000" w:themeColor="text1" w:themeTint="FF" w:themeShade="FF"/>
        </w:rPr>
        <w:t xml:space="preserve"> </w:t>
      </w:r>
      <w:r w:rsidRPr="0414B808" w:rsidR="61F65417">
        <w:rPr>
          <w:rFonts w:ascii="Times New Roman" w:hAnsi="Times New Roman" w:cs="Times New Roman"/>
          <w:color w:val="000000" w:themeColor="text1" w:themeTint="FF" w:themeShade="FF"/>
        </w:rPr>
        <w:t>He highlighted the target goals: 60 - Project Leads, 30</w:t>
      </w:r>
      <w:r w:rsidRPr="0414B808" w:rsidR="080FCA85">
        <w:rPr>
          <w:rFonts w:ascii="Times New Roman" w:hAnsi="Times New Roman" w:cs="Times New Roman"/>
          <w:color w:val="000000" w:themeColor="text1" w:themeTint="FF" w:themeShade="FF"/>
        </w:rPr>
        <w:t xml:space="preserve"> Projects, 11-Wins, and provided an overview on how these target goals wi</w:t>
      </w:r>
      <w:r w:rsidRPr="0414B808" w:rsidR="4854F612">
        <w:rPr>
          <w:rFonts w:ascii="Times New Roman" w:hAnsi="Times New Roman" w:cs="Times New Roman"/>
          <w:color w:val="000000" w:themeColor="text1" w:themeTint="FF" w:themeShade="FF"/>
        </w:rPr>
        <w:t xml:space="preserve">ll be met.  Questions arose regarding the number of jobs goals being </w:t>
      </w:r>
      <w:r w:rsidRPr="0414B808" w:rsidR="56706A84">
        <w:rPr>
          <w:rFonts w:ascii="Times New Roman" w:hAnsi="Times New Roman" w:cs="Times New Roman"/>
          <w:color w:val="000000" w:themeColor="text1" w:themeTint="FF" w:themeShade="FF"/>
        </w:rPr>
        <w:t>included, and board members questioned</w:t>
      </w:r>
      <w:r w:rsidRPr="0414B808" w:rsidR="3740DEB6">
        <w:rPr>
          <w:rFonts w:ascii="Times New Roman" w:hAnsi="Times New Roman" w:cs="Times New Roman"/>
          <w:color w:val="000000" w:themeColor="text1" w:themeTint="FF" w:themeShade="FF"/>
        </w:rPr>
        <w:t xml:space="preserve"> how the Comm</w:t>
      </w:r>
      <w:r w:rsidRPr="0414B808" w:rsidR="56706A84">
        <w:rPr>
          <w:rFonts w:ascii="Times New Roman" w:hAnsi="Times New Roman" w:cs="Times New Roman"/>
          <w:color w:val="000000" w:themeColor="text1" w:themeTint="FF" w:themeShade="FF"/>
        </w:rPr>
        <w:t>issioners would measure</w:t>
      </w:r>
      <w:r w:rsidRPr="0414B808" w:rsidR="21C33B8A">
        <w:rPr>
          <w:rFonts w:ascii="Times New Roman" w:hAnsi="Times New Roman" w:cs="Times New Roman"/>
          <w:color w:val="000000" w:themeColor="text1" w:themeTint="FF" w:themeShade="FF"/>
        </w:rPr>
        <w:t xml:space="preserve"> the organizations wins</w:t>
      </w:r>
      <w:r w:rsidRPr="0414B808" w:rsidR="2B2487F3">
        <w:rPr>
          <w:rFonts w:ascii="Times New Roman" w:hAnsi="Times New Roman" w:cs="Times New Roman"/>
          <w:color w:val="000000" w:themeColor="text1" w:themeTint="FF" w:themeShade="FF"/>
        </w:rPr>
        <w:t xml:space="preserve"> and progress without the job numbers.</w:t>
      </w:r>
      <w:r w:rsidRPr="0414B808" w:rsidR="49D737B5">
        <w:rPr>
          <w:rFonts w:ascii="Times New Roman" w:hAnsi="Times New Roman" w:cs="Times New Roman"/>
          <w:color w:val="000000" w:themeColor="text1" w:themeTint="FF" w:themeShade="FF"/>
        </w:rPr>
        <w:t xml:space="preserve">  The board suggested the </w:t>
      </w:r>
      <w:r w:rsidRPr="0414B808" w:rsidR="0B669FA2">
        <w:rPr>
          <w:rFonts w:ascii="Times New Roman" w:hAnsi="Times New Roman" w:cs="Times New Roman"/>
          <w:color w:val="000000" w:themeColor="text1" w:themeTint="FF" w:themeShade="FF"/>
        </w:rPr>
        <w:t>goals be revised and the jobs be incorporated.  Chairman Bolia also requested an update on where we are with the census tracks.</w:t>
      </w:r>
    </w:p>
    <w:p w:rsidR="00A356D1" w:rsidP="0414B808" w:rsidRDefault="00A356D1" w14:paraId="5110479B" w14:textId="33B8D1AA">
      <w:pPr>
        <w:pStyle w:val="Normal"/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00A356D1">
        <w:rPr>
          <w:rFonts w:ascii="Times New Roman" w:hAnsi="Times New Roman" w:cs="Times New Roman"/>
        </w:rPr>
        <w:t>M</w:t>
      </w:r>
      <w:r w:rsidRPr="0414B808" w:rsidR="00791FE0">
        <w:rPr>
          <w:rFonts w:ascii="Times New Roman" w:hAnsi="Times New Roman" w:eastAsia="Times New Roman" w:cs="Times New Roman"/>
        </w:rPr>
        <w:t xml:space="preserve">r. </w:t>
      </w:r>
      <w:r w:rsidRPr="0414B808" w:rsidR="5C12FFE2">
        <w:rPr>
          <w:rFonts w:ascii="Times New Roman" w:hAnsi="Times New Roman" w:eastAsia="Times New Roman" w:cs="Times New Roman"/>
        </w:rPr>
        <w:t>Bolia</w:t>
      </w:r>
      <w:r w:rsidRPr="0414B808" w:rsidR="00791FE0">
        <w:rPr>
          <w:rFonts w:ascii="Times New Roman" w:hAnsi="Times New Roman" w:eastAsia="Times New Roman" w:cs="Times New Roman"/>
        </w:rPr>
        <w:t xml:space="preserve"> </w:t>
      </w:r>
      <w:r w:rsidRPr="0414B808" w:rsidR="00422FCB">
        <w:rPr>
          <w:rFonts w:ascii="Times New Roman" w:hAnsi="Times New Roman" w:eastAsia="Times New Roman" w:cs="Times New Roman"/>
        </w:rPr>
        <w:t>m</w:t>
      </w:r>
      <w:r w:rsidRPr="0414B808" w:rsidR="03959DCD">
        <w:rPr>
          <w:rFonts w:ascii="Times New Roman" w:hAnsi="Times New Roman" w:eastAsia="Times New Roman" w:cs="Times New Roman"/>
        </w:rPr>
        <w:t xml:space="preserve">oved </w:t>
      </w:r>
      <w:r w:rsidRPr="0414B808" w:rsidR="00422FCB">
        <w:rPr>
          <w:rFonts w:ascii="Times New Roman" w:hAnsi="Times New Roman" w:eastAsia="Times New Roman" w:cs="Times New Roman"/>
        </w:rPr>
        <w:t>to</w:t>
      </w:r>
      <w:r w:rsidRPr="0414B808" w:rsidR="3DE6F588">
        <w:rPr>
          <w:rFonts w:ascii="Times New Roman" w:hAnsi="Times New Roman" w:eastAsia="Times New Roman" w:cs="Times New Roman"/>
        </w:rPr>
        <w:t xml:space="preserve"> </w:t>
      </w:r>
      <w:r w:rsidRPr="0414B808" w:rsidR="2ED22F2D">
        <w:rPr>
          <w:rFonts w:ascii="Times New Roman" w:hAnsi="Times New Roman" w:eastAsia="Times New Roman" w:cs="Times New Roman"/>
        </w:rPr>
        <w:t>defer the approval of the 2020 goals to the April meeting.</w:t>
      </w:r>
      <w:r w:rsidRPr="0414B808" w:rsidR="00FE572B">
        <w:rPr>
          <w:rFonts w:ascii="Times New Roman" w:hAnsi="Times New Roman" w:eastAsia="Times New Roman" w:cs="Times New Roman"/>
        </w:rPr>
        <w:t xml:space="preserve">  </w:t>
      </w:r>
    </w:p>
    <w:p w:rsidR="3D857EC3" w:rsidP="0414B808" w:rsidRDefault="3D857EC3" w14:paraId="44E66BE4" w14:textId="4297A203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0414B808" w:rsidR="598F1F37">
        <w:rPr>
          <w:rFonts w:ascii="Times New Roman" w:hAnsi="Times New Roman" w:cs="Times New Roman"/>
          <w:b w:val="1"/>
          <w:bCs w:val="1"/>
        </w:rPr>
        <w:t>D</w:t>
      </w:r>
      <w:r w:rsidRPr="0414B808" w:rsidR="00AA26CF">
        <w:rPr>
          <w:rFonts w:ascii="Times New Roman" w:hAnsi="Times New Roman" w:cs="Times New Roman"/>
          <w:b w:val="1"/>
          <w:bCs w:val="1"/>
        </w:rPr>
        <w:t xml:space="preserve">. </w:t>
      </w:r>
      <w:r w:rsidRPr="0414B808" w:rsidR="1332CD9E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 xml:space="preserve">Approval of </w:t>
      </w:r>
      <w:r w:rsidRPr="0414B808" w:rsidR="0F6C076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the 2020 Budget</w:t>
      </w:r>
      <w:r w:rsidRPr="0414B808" w:rsidR="1332CD9E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:</w:t>
      </w:r>
    </w:p>
    <w:p w:rsidR="16CF1B39" w:rsidP="0414B808" w:rsidRDefault="16CF1B39" w14:paraId="1BE443F9" w14:textId="2744DF63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16CF1B39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0414B808" w:rsidR="16CF1B39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16CF1B39">
        <w:rPr>
          <w:rFonts w:ascii="Times New Roman" w:hAnsi="Times New Roman" w:eastAsia="Times New Roman" w:cs="Times New Roman"/>
        </w:rPr>
        <w:t xml:space="preserve"> presented the 2020 operating budget.  </w:t>
      </w:r>
      <w:r w:rsidRPr="0414B808" w:rsidR="706F6D39">
        <w:rPr>
          <w:rFonts w:ascii="Times New Roman" w:hAnsi="Times New Roman" w:eastAsia="Times New Roman" w:cs="Times New Roman"/>
        </w:rPr>
        <w:t xml:space="preserve">The Authority operates from 3 departments: General Operations, Business Development Department, </w:t>
      </w:r>
      <w:r w:rsidRPr="0414B808" w:rsidR="4B30D54A">
        <w:rPr>
          <w:rFonts w:ascii="Times New Roman" w:hAnsi="Times New Roman" w:eastAsia="Times New Roman" w:cs="Times New Roman"/>
        </w:rPr>
        <w:t xml:space="preserve">and the </w:t>
      </w:r>
      <w:r w:rsidRPr="0414B808" w:rsidR="706F6D39">
        <w:rPr>
          <w:rFonts w:ascii="Times New Roman" w:hAnsi="Times New Roman" w:eastAsia="Times New Roman" w:cs="Times New Roman"/>
        </w:rPr>
        <w:t>Marketing Departmen</w:t>
      </w:r>
      <w:r w:rsidRPr="0414B808" w:rsidR="4EA3AB22">
        <w:rPr>
          <w:rFonts w:ascii="Times New Roman" w:hAnsi="Times New Roman" w:eastAsia="Times New Roman" w:cs="Times New Roman"/>
        </w:rPr>
        <w:t xml:space="preserve">t.  </w:t>
      </w:r>
      <w:r w:rsidRPr="0414B808" w:rsidR="780BC19B">
        <w:rPr>
          <w:rFonts w:ascii="Times New Roman" w:hAnsi="Times New Roman" w:eastAsia="Times New Roman" w:cs="Times New Roman"/>
        </w:rPr>
        <w:t xml:space="preserve">The presentation detailed where the budget comes from, how the funds are spent, a detailed </w:t>
      </w:r>
      <w:r w:rsidRPr="0414B808" w:rsidR="2ACDBA9A">
        <w:rPr>
          <w:rFonts w:ascii="Times New Roman" w:hAnsi="Times New Roman" w:eastAsia="Times New Roman" w:cs="Times New Roman"/>
        </w:rPr>
        <w:t xml:space="preserve">breakdown of operating expenses by department, and comparisons from previous years.  Mr. </w:t>
      </w:r>
      <w:proofErr w:type="spellStart"/>
      <w:r w:rsidRPr="0414B808" w:rsidR="2ACDBA9A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2ACDBA9A">
        <w:rPr>
          <w:rFonts w:ascii="Times New Roman" w:hAnsi="Times New Roman" w:eastAsia="Times New Roman" w:cs="Times New Roman"/>
        </w:rPr>
        <w:t xml:space="preserve"> detail</w:t>
      </w:r>
      <w:r w:rsidRPr="0414B808" w:rsidR="0801B88F">
        <w:rPr>
          <w:rFonts w:ascii="Times New Roman" w:hAnsi="Times New Roman" w:eastAsia="Times New Roman" w:cs="Times New Roman"/>
        </w:rPr>
        <w:t xml:space="preserve">s that the 2020 budget decreased </w:t>
      </w:r>
      <w:r w:rsidRPr="0414B808" w:rsidR="6991CFE0">
        <w:rPr>
          <w:rFonts w:ascii="Times New Roman" w:hAnsi="Times New Roman" w:eastAsia="Times New Roman" w:cs="Times New Roman"/>
        </w:rPr>
        <w:t xml:space="preserve">by </w:t>
      </w:r>
      <w:r w:rsidRPr="0414B808" w:rsidR="0801B88F">
        <w:rPr>
          <w:rFonts w:ascii="Times New Roman" w:hAnsi="Times New Roman" w:eastAsia="Times New Roman" w:cs="Times New Roman"/>
        </w:rPr>
        <w:t>27% in comparison to 2019 due to the IGA that has not yet been approved</w:t>
      </w:r>
      <w:r w:rsidRPr="0414B808" w:rsidR="736D65C4">
        <w:rPr>
          <w:rFonts w:ascii="Times New Roman" w:hAnsi="Times New Roman" w:eastAsia="Times New Roman" w:cs="Times New Roman"/>
        </w:rPr>
        <w:t xml:space="preserve">.  The county investment will remain at $750k for the authority and $305k for the DeKalb Entertainment Commission until a final decision has been made. </w:t>
      </w:r>
    </w:p>
    <w:p xmlns:wp14="http://schemas.microsoft.com/office/word/2010/wordml" w:rsidR="00FE1CAD" w:rsidP="7A71ABE4" w:rsidRDefault="00AB57AE" w14:paraId="1A24B652" wp14:textId="63B73981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00AB57AE">
        <w:rPr>
          <w:rFonts w:ascii="Times New Roman" w:hAnsi="Times New Roman" w:eastAsia="Times New Roman" w:cs="Times New Roman"/>
        </w:rPr>
        <w:t>M</w:t>
      </w:r>
      <w:r w:rsidRPr="0414B808" w:rsidR="1201D5D1">
        <w:rPr>
          <w:rFonts w:ascii="Times New Roman" w:hAnsi="Times New Roman" w:eastAsia="Times New Roman" w:cs="Times New Roman"/>
        </w:rPr>
        <w:t>r</w:t>
      </w:r>
      <w:r w:rsidRPr="0414B808" w:rsidR="00AB57AE">
        <w:rPr>
          <w:rFonts w:ascii="Times New Roman" w:hAnsi="Times New Roman" w:eastAsia="Times New Roman" w:cs="Times New Roman"/>
        </w:rPr>
        <w:t>.</w:t>
      </w:r>
      <w:r w:rsidRPr="0414B808" w:rsidR="008D485F">
        <w:rPr>
          <w:rFonts w:ascii="Times New Roman" w:hAnsi="Times New Roman" w:eastAsia="Times New Roman" w:cs="Times New Roman"/>
        </w:rPr>
        <w:t xml:space="preserve"> </w:t>
      </w:r>
      <w:r w:rsidRPr="0414B808" w:rsidR="3BB95826">
        <w:rPr>
          <w:rFonts w:ascii="Times New Roman" w:hAnsi="Times New Roman" w:eastAsia="Times New Roman" w:cs="Times New Roman"/>
        </w:rPr>
        <w:t>Greenberg</w:t>
      </w:r>
      <w:r w:rsidRPr="0414B808" w:rsidR="00285350">
        <w:rPr>
          <w:rFonts w:ascii="Times New Roman" w:hAnsi="Times New Roman" w:eastAsia="Times New Roman" w:cs="Times New Roman"/>
        </w:rPr>
        <w:t xml:space="preserve"> </w:t>
      </w:r>
      <w:r w:rsidRPr="0414B808" w:rsidR="00AB57AE">
        <w:rPr>
          <w:rFonts w:ascii="Times New Roman" w:hAnsi="Times New Roman" w:eastAsia="Times New Roman" w:cs="Times New Roman"/>
        </w:rPr>
        <w:t>made a motion to</w:t>
      </w:r>
      <w:r w:rsidRPr="0414B808" w:rsidR="3312A783">
        <w:rPr>
          <w:rFonts w:ascii="Times New Roman" w:hAnsi="Times New Roman" w:eastAsia="Times New Roman" w:cs="Times New Roman"/>
        </w:rPr>
        <w:t xml:space="preserve"> approve the </w:t>
      </w:r>
      <w:r w:rsidRPr="0414B808" w:rsidR="3B4C5500">
        <w:rPr>
          <w:rFonts w:ascii="Times New Roman" w:hAnsi="Times New Roman" w:eastAsia="Times New Roman" w:cs="Times New Roman"/>
        </w:rPr>
        <w:t>2020 budget</w:t>
      </w:r>
      <w:r w:rsidRPr="0414B808" w:rsidR="00984E2B">
        <w:rPr>
          <w:rFonts w:ascii="Times New Roman" w:hAnsi="Times New Roman" w:cs="Times New Roman"/>
          <w:b w:val="0"/>
          <w:bCs w:val="0"/>
        </w:rPr>
        <w:t>.</w:t>
      </w:r>
      <w:r w:rsidRPr="0414B808" w:rsidR="00984E2B">
        <w:rPr>
          <w:rFonts w:ascii="Times New Roman" w:hAnsi="Times New Roman" w:cs="Times New Roman"/>
          <w:b w:val="1"/>
          <w:bCs w:val="1"/>
        </w:rPr>
        <w:t xml:space="preserve">  </w:t>
      </w:r>
      <w:r w:rsidRPr="0414B808" w:rsidR="00984E2B">
        <w:rPr>
          <w:rFonts w:ascii="Times New Roman" w:hAnsi="Times New Roman" w:eastAsia="Times New Roman" w:cs="Times New Roman"/>
        </w:rPr>
        <w:t>M</w:t>
      </w:r>
      <w:r w:rsidRPr="0414B808" w:rsidR="395B5D90">
        <w:rPr>
          <w:rFonts w:ascii="Times New Roman" w:hAnsi="Times New Roman" w:eastAsia="Times New Roman" w:cs="Times New Roman"/>
        </w:rPr>
        <w:t xml:space="preserve">s. </w:t>
      </w:r>
      <w:r w:rsidRPr="0414B808" w:rsidR="11C6B61B">
        <w:rPr>
          <w:rFonts w:ascii="Times New Roman" w:hAnsi="Times New Roman" w:eastAsia="Times New Roman" w:cs="Times New Roman"/>
        </w:rPr>
        <w:t>Coblentz</w:t>
      </w:r>
      <w:r w:rsidRPr="0414B808" w:rsidR="00285350">
        <w:rPr>
          <w:rFonts w:ascii="Times New Roman" w:hAnsi="Times New Roman" w:eastAsia="Times New Roman" w:cs="Times New Roman"/>
        </w:rPr>
        <w:t xml:space="preserve"> </w:t>
      </w:r>
      <w:r w:rsidRPr="0414B808" w:rsidR="00432D5D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w:rsidR="4D4BD0D4" w:rsidP="0414B808" w:rsidRDefault="4D4BD0D4" w14:paraId="4B4071C5" w14:textId="68C2D86F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4D4BD0D4">
        <w:rPr>
          <w:rFonts w:ascii="Times New Roman" w:hAnsi="Times New Roman" w:eastAsia="Times New Roman" w:cs="Times New Roman"/>
          <w:b w:val="1"/>
          <w:bCs w:val="1"/>
        </w:rPr>
        <w:t>E. Approval of Proposal for Marketing/Communication Services:</w:t>
      </w:r>
      <w:r w:rsidRPr="0414B808" w:rsidR="4D4BD0D4">
        <w:rPr>
          <w:rFonts w:ascii="Times New Roman" w:hAnsi="Times New Roman" w:eastAsia="Times New Roman" w:cs="Times New Roman"/>
        </w:rPr>
        <w:t xml:space="preserve"> </w:t>
      </w:r>
    </w:p>
    <w:p w:rsidR="4D4BD0D4" w:rsidP="0414B808" w:rsidRDefault="4D4BD0D4" w14:paraId="7545EA6C" w14:textId="5EECC5C1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4D4BD0D4">
        <w:rPr>
          <w:rFonts w:ascii="Times New Roman" w:hAnsi="Times New Roman" w:eastAsia="Times New Roman" w:cs="Times New Roman"/>
        </w:rPr>
        <w:t>In previous years the Annual Report has been released in Q4</w:t>
      </w:r>
      <w:r w:rsidRPr="0414B808" w:rsidR="73CA7FF4">
        <w:rPr>
          <w:rFonts w:ascii="Times New Roman" w:hAnsi="Times New Roman" w:eastAsia="Times New Roman" w:cs="Times New Roman"/>
        </w:rPr>
        <w:t xml:space="preserve"> </w:t>
      </w:r>
      <w:r w:rsidRPr="0414B808" w:rsidR="4D4BD0D4">
        <w:rPr>
          <w:rFonts w:ascii="Times New Roman" w:hAnsi="Times New Roman" w:eastAsia="Times New Roman" w:cs="Times New Roman"/>
        </w:rPr>
        <w:t xml:space="preserve">and to ensure an earlier release Mr. </w:t>
      </w:r>
      <w:proofErr w:type="spellStart"/>
      <w:r w:rsidRPr="0414B808" w:rsidR="4D4BD0D4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4D4BD0D4">
        <w:rPr>
          <w:rFonts w:ascii="Times New Roman" w:hAnsi="Times New Roman" w:eastAsia="Times New Roman" w:cs="Times New Roman"/>
        </w:rPr>
        <w:t xml:space="preserve"> is </w:t>
      </w:r>
      <w:r w:rsidRPr="0414B808" w:rsidR="43763FF8">
        <w:rPr>
          <w:rFonts w:ascii="Times New Roman" w:hAnsi="Times New Roman" w:eastAsia="Times New Roman" w:cs="Times New Roman"/>
        </w:rPr>
        <w:t xml:space="preserve">hiring a </w:t>
      </w:r>
      <w:r w:rsidRPr="0414B808" w:rsidR="4D4BD0D4">
        <w:rPr>
          <w:rFonts w:ascii="Times New Roman" w:hAnsi="Times New Roman" w:eastAsia="Times New Roman" w:cs="Times New Roman"/>
        </w:rPr>
        <w:t xml:space="preserve">consulting </w:t>
      </w:r>
      <w:r w:rsidRPr="0414B808" w:rsidR="1DBD4E90">
        <w:rPr>
          <w:rFonts w:ascii="Times New Roman" w:hAnsi="Times New Roman" w:eastAsia="Times New Roman" w:cs="Times New Roman"/>
        </w:rPr>
        <w:t xml:space="preserve">agency to assist </w:t>
      </w:r>
      <w:r w:rsidRPr="0414B808" w:rsidR="6A647C05">
        <w:rPr>
          <w:rFonts w:ascii="Times New Roman" w:hAnsi="Times New Roman" w:eastAsia="Times New Roman" w:cs="Times New Roman"/>
        </w:rPr>
        <w:t xml:space="preserve">with the production of the report.  The consulting contract will not exceed $30k.  The board questioned if the </w:t>
      </w:r>
      <w:r w:rsidRPr="0414B808" w:rsidR="45749246">
        <w:rPr>
          <w:rFonts w:ascii="Times New Roman" w:hAnsi="Times New Roman" w:eastAsia="Times New Roman" w:cs="Times New Roman"/>
        </w:rPr>
        <w:t>report is something that can be curated in-house, however with the Marketing Director position vacant it is not possible at</w:t>
      </w:r>
      <w:r w:rsidRPr="0414B808" w:rsidR="580740A7">
        <w:rPr>
          <w:rFonts w:ascii="Times New Roman" w:hAnsi="Times New Roman" w:eastAsia="Times New Roman" w:cs="Times New Roman"/>
        </w:rPr>
        <w:t xml:space="preserve"> this time.  Going forward this is something that Mr. </w:t>
      </w:r>
      <w:proofErr w:type="spellStart"/>
      <w:r w:rsidRPr="0414B808" w:rsidR="580740A7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580740A7">
        <w:rPr>
          <w:rFonts w:ascii="Times New Roman" w:hAnsi="Times New Roman" w:eastAsia="Times New Roman" w:cs="Times New Roman"/>
        </w:rPr>
        <w:t xml:space="preserve"> </w:t>
      </w:r>
      <w:r w:rsidRPr="0414B808" w:rsidR="580740A7">
        <w:rPr>
          <w:rFonts w:ascii="Times New Roman" w:hAnsi="Times New Roman" w:eastAsia="Times New Roman" w:cs="Times New Roman"/>
        </w:rPr>
        <w:t>foresees</w:t>
      </w:r>
      <w:r w:rsidRPr="0414B808" w:rsidR="580740A7">
        <w:rPr>
          <w:rFonts w:ascii="Times New Roman" w:hAnsi="Times New Roman" w:eastAsia="Times New Roman" w:cs="Times New Roman"/>
        </w:rPr>
        <w:t xml:space="preserve"> the new hire will be able to </w:t>
      </w:r>
      <w:r w:rsidRPr="0414B808" w:rsidR="5669D478">
        <w:rPr>
          <w:rFonts w:ascii="Times New Roman" w:hAnsi="Times New Roman" w:eastAsia="Times New Roman" w:cs="Times New Roman"/>
        </w:rPr>
        <w:t>accomplish.</w:t>
      </w:r>
    </w:p>
    <w:p w:rsidR="7597C7EB" w:rsidP="0414B808" w:rsidRDefault="7597C7EB" w14:paraId="0A0A28EB" w14:textId="5D338254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 w:rsidR="7597C7EB">
        <w:rPr>
          <w:rFonts w:ascii="Times New Roman" w:hAnsi="Times New Roman" w:eastAsia="Times New Roman" w:cs="Times New Roman"/>
        </w:rPr>
        <w:t>Ms. Coblentz made a motion to approve the proposal for marketing/communication services.  Mr. Greenberg seconded the motion, which was unanimously approved.</w:t>
      </w:r>
    </w:p>
    <w:p xmlns:wp14="http://schemas.microsoft.com/office/word/2010/wordml" w:rsidRPr="00DC1244" w:rsidR="00DC1244" w:rsidP="3BBEBE19" w:rsidRDefault="00DC1244" w14:paraId="4101652C" wp14:textId="22ED912D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3BBEBE19" w:rsidR="004B19D9">
        <w:rPr>
          <w:rFonts w:ascii="Times New Roman" w:hAnsi="Times New Roman" w:eastAsia="Times New Roman" w:cs="Times New Roman"/>
          <w:b w:val="1"/>
          <w:bCs w:val="1"/>
        </w:rPr>
        <w:t>Discussions/Presentations:</w:t>
      </w:r>
    </w:p>
    <w:p w:rsidR="45F86DD5" w:rsidP="3BBEBE19" w:rsidRDefault="45F86DD5" w14:paraId="747654CA" w14:textId="6DDA2B6B">
      <w:pPr>
        <w:pStyle w:val="Normal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0414B808" w:rsidR="3E74A8E2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.</w:t>
      </w:r>
      <w:r w:rsidRPr="0414B808" w:rsidR="4FE05D42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 xml:space="preserve"> </w:t>
      </w:r>
      <w:r w:rsidRPr="0414B808" w:rsidR="2ACA558C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tlanta Air Space &amp; Museum Presentation</w:t>
      </w:r>
      <w:r w:rsidRPr="0414B808" w:rsidR="45F86DD5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:</w:t>
      </w:r>
    </w:p>
    <w:p w:rsidR="7A2B6243" w:rsidP="0414B808" w:rsidRDefault="7A2B6243" w14:paraId="318069DE" w14:textId="0449EE5B">
      <w:pPr>
        <w:pStyle w:val="Normal"/>
        <w:bidi w:val="0"/>
        <w:spacing w:before="0" w:beforeAutospacing="off" w:after="160" w:afterAutospacing="off" w:line="259" w:lineRule="auto"/>
        <w:ind w:left="720" w:right="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0414B808" w:rsidR="7A2B624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Mr. </w:t>
      </w:r>
      <w:proofErr w:type="spellStart"/>
      <w:r w:rsidRPr="0414B808" w:rsidR="7A2B624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proofErr w:type="spellEnd"/>
      <w:r w:rsidRPr="0414B808" w:rsidR="7A2B624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introduced Jay Bess</w:t>
      </w:r>
      <w:r w:rsidRPr="0414B808" w:rsidR="7A2B624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who p</w:t>
      </w:r>
      <w:r w:rsidRPr="0414B808" w:rsidR="56E7CA5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resented </w:t>
      </w:r>
      <w:r w:rsidRPr="0414B808" w:rsidR="6FBB77D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 presentation on the Atlanta Air Space Museum.  </w:t>
      </w:r>
      <w:r w:rsidRPr="0414B808" w:rsidR="620BA92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he museum will be built upon vacant space at the PDK Airport</w:t>
      </w:r>
      <w:r w:rsidRPr="0414B808" w:rsidR="455FC30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.  The Museum will be education based </w:t>
      </w:r>
      <w:r w:rsidRPr="0414B808" w:rsidR="5EF53FB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nd will highlight the “STEAM” program in partnership with the DeKalb County School System</w:t>
      </w:r>
      <w:r w:rsidRPr="0414B808" w:rsidR="3D9B10C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and prior to the construction of the museum education programs will be i</w:t>
      </w:r>
      <w:r w:rsidRPr="0414B808" w:rsidR="3BC5E21F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plemented in the DeKalb Schools curriculum.  The facil</w:t>
      </w:r>
      <w:r w:rsidRPr="0414B808" w:rsidR="29EA4E8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ity will include learning centers, classrooms, laboratories</w:t>
      </w:r>
      <w:r w:rsidRPr="0414B808" w:rsidR="70E1554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rides and entertainment</w:t>
      </w:r>
      <w:r w:rsidRPr="0414B808" w:rsidR="29EA4E8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d will attract visitors and investment to the county</w:t>
      </w:r>
      <w:r w:rsidRPr="0414B808" w:rsidR="42EB3A78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.</w:t>
      </w:r>
    </w:p>
    <w:p w:rsidR="42EB3A78" w:rsidP="0414B808" w:rsidRDefault="42EB3A78" w14:paraId="19467074" w14:textId="6317A31D">
      <w:pPr>
        <w:pStyle w:val="Normal"/>
        <w:bidi w:val="0"/>
        <w:spacing w:before="0" w:beforeAutospacing="off" w:after="160" w:afterAutospacing="off" w:line="259" w:lineRule="auto"/>
        <w:ind w:left="720" w:right="0" w:firstLine="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0414B808" w:rsidR="42EB3A78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Board member</w:t>
      </w:r>
      <w:r w:rsidRPr="0414B808" w:rsidR="5526F97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</w:t>
      </w:r>
      <w:r w:rsidRPr="0414B808" w:rsidR="42EB3A78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were curious what the Authority’s involvement will be through</w:t>
      </w:r>
      <w:r w:rsidRPr="0414B808" w:rsidR="2B5CA9E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ou</w:t>
      </w:r>
      <w:r w:rsidRPr="0414B808" w:rsidR="42EB3A78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</w:t>
      </w:r>
      <w:r w:rsidRPr="0414B808" w:rsidR="42EB3A78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the project and</w:t>
      </w:r>
      <w:r w:rsidRPr="0414B808" w:rsidR="5022B55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Mr. Bess informed them that they have open spots on the Board of Directors, an</w:t>
      </w:r>
      <w:r w:rsidRPr="0414B808" w:rsidR="368662F5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 that a bond issue will be needed as well.</w:t>
      </w:r>
    </w:p>
    <w:p xmlns:wp14="http://schemas.microsoft.com/office/word/2010/wordml" w:rsidRPr="008D485F" w:rsidR="00703B72" w:rsidP="0414B808" w:rsidRDefault="004B19D9" w14:paraId="0428A71D" wp14:textId="4634E8E0">
      <w:pPr>
        <w:pStyle w:val="ListParagraph"/>
        <w:numPr>
          <w:ilvl w:val="0"/>
          <w:numId w:val="7"/>
        </w:numPr>
        <w:ind/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0414B808" w:rsidR="004B19D9">
        <w:rPr>
          <w:rFonts w:ascii="Times New Roman" w:hAnsi="Times New Roman" w:cs="Times New Roman"/>
          <w:b w:val="1"/>
          <w:bCs w:val="1"/>
        </w:rPr>
        <w:t>President’s Report:</w:t>
      </w:r>
    </w:p>
    <w:p w:rsidR="4DB249CC" w:rsidP="0414B808" w:rsidRDefault="4DB249CC" w14:paraId="33BB96B7" w14:textId="467E8456">
      <w:pPr>
        <w:pStyle w:val="Normal"/>
        <w:bidi w:val="0"/>
        <w:spacing w:before="0" w:beforeAutospacing="off" w:after="120" w:afterAutospacing="off" w:line="240" w:lineRule="auto"/>
        <w:ind w:left="720" w:right="0"/>
        <w:jc w:val="both"/>
        <w:rPr>
          <w:rFonts w:ascii="Times New Roman" w:hAnsi="Times New Roman" w:eastAsia="Times New Roman" w:cs="Times New Roman"/>
        </w:rPr>
      </w:pPr>
      <w:r w:rsidRPr="0414B808" w:rsidR="4DB249CC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0414B808" w:rsidR="4DB249CC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4DB249CC">
        <w:rPr>
          <w:rFonts w:ascii="Times New Roman" w:hAnsi="Times New Roman" w:eastAsia="Times New Roman" w:cs="Times New Roman"/>
        </w:rPr>
        <w:t xml:space="preserve"> presented the </w:t>
      </w:r>
      <w:r w:rsidRPr="0414B808" w:rsidR="0738F8CA">
        <w:rPr>
          <w:rFonts w:ascii="Times New Roman" w:hAnsi="Times New Roman" w:eastAsia="Times New Roman" w:cs="Times New Roman"/>
        </w:rPr>
        <w:t>president's report.</w:t>
      </w:r>
      <w:r w:rsidRPr="0414B808" w:rsidR="1CAE7FBF">
        <w:rPr>
          <w:rFonts w:ascii="Times New Roman" w:hAnsi="Times New Roman" w:eastAsia="Times New Roman" w:cs="Times New Roman"/>
        </w:rPr>
        <w:t xml:space="preserve">  </w:t>
      </w:r>
      <w:r w:rsidRPr="0414B808" w:rsidR="0738F8CA">
        <w:rPr>
          <w:rFonts w:ascii="Times New Roman" w:hAnsi="Times New Roman" w:eastAsia="Times New Roman" w:cs="Times New Roman"/>
        </w:rPr>
        <w:t xml:space="preserve">Some of the highlights included: </w:t>
      </w:r>
      <w:r w:rsidRPr="0414B808" w:rsidR="4C42AAFE">
        <w:rPr>
          <w:rFonts w:ascii="Times New Roman" w:hAnsi="Times New Roman" w:eastAsia="Times New Roman" w:cs="Times New Roman"/>
        </w:rPr>
        <w:t>4</w:t>
      </w:r>
      <w:r w:rsidRPr="0414B808" w:rsidR="0738F8CA">
        <w:rPr>
          <w:rFonts w:ascii="Times New Roman" w:hAnsi="Times New Roman" w:eastAsia="Times New Roman" w:cs="Times New Roman"/>
        </w:rPr>
        <w:t xml:space="preserve"> closed projects</w:t>
      </w:r>
      <w:r w:rsidRPr="0414B808" w:rsidR="6C61163B">
        <w:rPr>
          <w:rFonts w:ascii="Times New Roman" w:hAnsi="Times New Roman" w:eastAsia="Times New Roman" w:cs="Times New Roman"/>
        </w:rPr>
        <w:t>,</w:t>
      </w:r>
      <w:r w:rsidRPr="0414B808" w:rsidR="7F7F24BE">
        <w:rPr>
          <w:rFonts w:ascii="Times New Roman" w:hAnsi="Times New Roman" w:eastAsia="Times New Roman" w:cs="Times New Roman"/>
        </w:rPr>
        <w:t xml:space="preserve"> </w:t>
      </w:r>
      <w:r w:rsidRPr="0414B808" w:rsidR="2072E655">
        <w:rPr>
          <w:rFonts w:ascii="Times New Roman" w:hAnsi="Times New Roman" w:eastAsia="Times New Roman" w:cs="Times New Roman"/>
        </w:rPr>
        <w:t>11 completed BRE visits</w:t>
      </w:r>
      <w:r w:rsidRPr="0414B808" w:rsidR="101D4BCD">
        <w:rPr>
          <w:rFonts w:ascii="Times New Roman" w:hAnsi="Times New Roman" w:eastAsia="Times New Roman" w:cs="Times New Roman"/>
        </w:rPr>
        <w:t xml:space="preserve">, </w:t>
      </w:r>
      <w:r w:rsidRPr="0414B808" w:rsidR="2C9912F8">
        <w:rPr>
          <w:rFonts w:ascii="Times New Roman" w:hAnsi="Times New Roman" w:eastAsia="Times New Roman" w:cs="Times New Roman"/>
        </w:rPr>
        <w:t xml:space="preserve">attendance at the RSA conference, the grand opening of the Scottsdale Early Learning Center, and panel participation </w:t>
      </w:r>
      <w:r w:rsidRPr="0414B808" w:rsidR="1F1F187B">
        <w:rPr>
          <w:rFonts w:ascii="Times New Roman" w:hAnsi="Times New Roman" w:eastAsia="Times New Roman" w:cs="Times New Roman"/>
        </w:rPr>
        <w:t>at Commissioner Cochran-Johnson's business event.</w:t>
      </w:r>
    </w:p>
    <w:p w:rsidR="1F1F187B" w:rsidP="0414B808" w:rsidRDefault="1F1F187B" w14:paraId="39EDC170" w14:textId="753321F3">
      <w:pPr>
        <w:pStyle w:val="Normal"/>
        <w:bidi w:val="0"/>
        <w:spacing w:before="0" w:beforeAutospacing="off" w:after="120" w:afterAutospacing="off" w:line="240" w:lineRule="auto"/>
        <w:ind w:left="720" w:right="0"/>
        <w:jc w:val="both"/>
        <w:rPr>
          <w:rFonts w:ascii="Times New Roman" w:hAnsi="Times New Roman" w:eastAsia="Times New Roman" w:cs="Times New Roman"/>
        </w:rPr>
      </w:pPr>
      <w:r w:rsidRPr="0414B808" w:rsidR="1F1F187B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0414B808" w:rsidR="1F1F187B">
        <w:rPr>
          <w:rFonts w:ascii="Times New Roman" w:hAnsi="Times New Roman" w:eastAsia="Times New Roman" w:cs="Times New Roman"/>
        </w:rPr>
        <w:t>DeBarr</w:t>
      </w:r>
      <w:proofErr w:type="spellEnd"/>
      <w:r w:rsidRPr="0414B808" w:rsidR="1F1F187B">
        <w:rPr>
          <w:rFonts w:ascii="Times New Roman" w:hAnsi="Times New Roman" w:eastAsia="Times New Roman" w:cs="Times New Roman"/>
        </w:rPr>
        <w:t xml:space="preserve"> also provided the board a brief overview of a contingency plan in lieu of the recent Corvid-19 increase.</w:t>
      </w:r>
    </w:p>
    <w:p xmlns:wp14="http://schemas.microsoft.com/office/word/2010/wordml" w:rsidRPr="004B19D9" w:rsidR="004B19D9" w:rsidP="3BBEBE19" w:rsidRDefault="00307FE5" w14:paraId="41FD2FA2" wp14:textId="77777777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0524413" w:rsidR="004B19D9">
        <w:rPr>
          <w:rFonts w:ascii="Times New Roman" w:hAnsi="Times New Roman" w:eastAsia="Times New Roman" w:cs="Times New Roman"/>
        </w:rPr>
        <w:t>A copy of the full President’s Report is included in the meeting file.</w:t>
      </w:r>
      <w:r w:rsidRPr="004B19D9" w:rsidR="004B19D9">
        <w:rPr>
          <w:rFonts w:ascii="Times New Roman" w:hAnsi="Times New Roman" w:eastAsia="Times New Roman" w:cs="Times New Roman"/>
        </w:rPr>
        <w:t xml:space="preserve">  </w:t>
      </w:r>
    </w:p>
    <w:p xmlns:wp14="http://schemas.microsoft.com/office/word/2010/wordml" w:rsidRPr="004B19D9" w:rsidR="004B19D9" w:rsidP="00474F91" w:rsidRDefault="004B19D9" w14:paraId="0DFAE634" wp14:textId="77777777">
      <w:pPr>
        <w:spacing w:after="120" w:line="240" w:lineRule="auto"/>
        <w:jc w:val="both"/>
        <w:rPr>
          <w:rFonts w:ascii="Times New Roman" w:hAnsi="Times New Roman" w:eastAsia="Times New Roman" w:cs="Times New Roman"/>
          <w:iCs/>
        </w:rPr>
      </w:pPr>
      <w:r w:rsidRPr="004B19D9">
        <w:rPr>
          <w:rFonts w:ascii="Times New Roman" w:hAnsi="Times New Roman" w:eastAsia="Times New Roman" w:cs="Times New Roman"/>
          <w:iCs/>
        </w:rPr>
        <w:t xml:space="preserve">  </w:t>
      </w:r>
    </w:p>
    <w:p xmlns:wp14="http://schemas.microsoft.com/office/word/2010/wordml" w:rsidRPr="004B19D9" w:rsidR="004B19D9" w:rsidP="004B19D9" w:rsidRDefault="004B19D9" w14:paraId="094BB14E" wp14:textId="118B5D50">
      <w:p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0414B808" w:rsidR="004B19D9">
        <w:rPr>
          <w:rFonts w:ascii="Times New Roman" w:hAnsi="Times New Roman" w:eastAsia="Times New Roman" w:cs="Times New Roman"/>
        </w:rPr>
        <w:t xml:space="preserve">The DeKalb Development Authority Board Meeting adjourned at </w:t>
      </w:r>
      <w:r w:rsidRPr="0414B808" w:rsidR="00DD1C9A">
        <w:rPr>
          <w:rFonts w:ascii="Times New Roman" w:hAnsi="Times New Roman" w:eastAsia="Times New Roman" w:cs="Times New Roman"/>
        </w:rPr>
        <w:t>9</w:t>
      </w:r>
      <w:r w:rsidRPr="0414B808" w:rsidR="0045502B">
        <w:rPr>
          <w:rFonts w:ascii="Times New Roman" w:hAnsi="Times New Roman" w:eastAsia="Times New Roman" w:cs="Times New Roman"/>
        </w:rPr>
        <w:t>:</w:t>
      </w:r>
      <w:r w:rsidRPr="0414B808" w:rsidR="6C66A605">
        <w:rPr>
          <w:rFonts w:ascii="Times New Roman" w:hAnsi="Times New Roman" w:eastAsia="Times New Roman" w:cs="Times New Roman"/>
        </w:rPr>
        <w:t>42</w:t>
      </w:r>
      <w:r w:rsidRPr="0414B808" w:rsidR="004B19D9">
        <w:rPr>
          <w:rFonts w:ascii="Times New Roman" w:hAnsi="Times New Roman" w:eastAsia="Times New Roman" w:cs="Times New Roman"/>
        </w:rPr>
        <w:t xml:space="preserve"> a.m. </w:t>
      </w:r>
    </w:p>
    <w:p xmlns:wp14="http://schemas.microsoft.com/office/word/2010/wordml" w:rsidRPr="004B19D9" w:rsidR="004B19D9" w:rsidP="004B19D9" w:rsidRDefault="004B19D9" w14:paraId="4B99056E" wp14:textId="77777777">
      <w:pPr>
        <w:tabs>
          <w:tab w:val="left" w:pos="1995"/>
        </w:tabs>
        <w:spacing w:after="0" w:line="240" w:lineRule="auto"/>
        <w:rPr>
          <w:rFonts w:ascii="Times New Roman" w:hAnsi="Times New Roman" w:eastAsia="Times New Roman" w:cs="Times New Roman"/>
        </w:rPr>
      </w:pPr>
    </w:p>
    <w:p xmlns:wp14="http://schemas.microsoft.com/office/word/2010/wordml" w:rsidR="00CB2E4D" w:rsidP="00CB2E4D" w:rsidRDefault="00CB2E4D" w14:paraId="1299C43A" wp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CB2E4D" w:rsidP="00CB2E4D" w:rsidRDefault="00CB2E4D" w14:paraId="4DDBEF00" wp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3461D779" wp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xmlns:wp14="http://schemas.microsoft.com/office/word/2010/wordml" w:rsidRPr="004B19D9" w:rsidR="004B19D9" w:rsidP="004B19D9" w:rsidRDefault="004B19D9" w14:paraId="6B65E172" wp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Times New Roman" w:hAnsi="Times New Roman" w:eastAsia="Calibri" w:cs="Calibri"/>
        </w:rPr>
        <w:t xml:space="preserve">      Adopted by the Board in the meeting</w:t>
      </w:r>
    </w:p>
    <w:p xmlns:wp14="http://schemas.microsoft.com/office/word/2010/wordml" w:rsidRPr="004B19D9" w:rsidR="004B19D9" w:rsidP="004B19D9" w:rsidRDefault="004B19D9" w14:paraId="3CF2D8B6" wp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</w:p>
    <w:p xmlns:wp14="http://schemas.microsoft.com/office/word/2010/wordml" w:rsidRPr="004B19D9" w:rsidR="004B19D9" w:rsidP="004B19D9" w:rsidRDefault="004B19D9" w14:paraId="21160539" wp14:textId="77777777">
      <w:pPr>
        <w:spacing w:after="0" w:line="240" w:lineRule="auto"/>
        <w:ind w:left="5040" w:firstLine="72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of    _________________________,</w:t>
      </w:r>
    </w:p>
    <w:p xmlns:wp14="http://schemas.microsoft.com/office/word/2010/wordml" w:rsidRPr="004B19D9" w:rsidR="004B19D9" w:rsidP="004B19D9" w:rsidRDefault="004B19D9" w14:paraId="09EAC6AA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    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(Date of Meeting)</w:t>
      </w:r>
    </w:p>
    <w:p xmlns:wp14="http://schemas.microsoft.com/office/word/2010/wordml" w:rsidRPr="004B19D9" w:rsidR="004B19D9" w:rsidP="004B19D9" w:rsidRDefault="004B19D9" w14:paraId="54F9AE05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</w:t>
      </w:r>
    </w:p>
    <w:p xmlns:wp14="http://schemas.microsoft.com/office/word/2010/wordml" w:rsidRPr="004B19D9" w:rsidR="004B19D9" w:rsidP="004B19D9" w:rsidRDefault="004B19D9" w14:paraId="0FB78278" wp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2D4C4241" wp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_________________________</w:t>
      </w:r>
    </w:p>
    <w:p xmlns:wp14="http://schemas.microsoft.com/office/word/2010/wordml" w:rsidRPr="004B19D9" w:rsidR="004B19D9" w:rsidP="004B19D9" w:rsidRDefault="004B19D9" w14:paraId="0D87DD6F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   (Signature of Presiding Officer)</w:t>
      </w:r>
    </w:p>
    <w:p xmlns:wp14="http://schemas.microsoft.com/office/word/2010/wordml" w:rsidRPr="004B19D9" w:rsidR="004B19D9" w:rsidP="004B19D9" w:rsidRDefault="004B19D9" w14:paraId="6994FCCC" wp14:textId="77777777">
      <w:pPr>
        <w:spacing w:after="0" w:line="240" w:lineRule="auto"/>
        <w:rPr>
          <w:rFonts w:ascii="TimesNewRomanPS-BoldMT" w:hAnsi="TimesNewRomanPS-BoldMT" w:eastAsia="Times New Roman" w:cs="TimesNewRomanPS-BoldMT"/>
          <w:bCs/>
        </w:rPr>
      </w:pPr>
      <w:r w:rsidRPr="004B19D9">
        <w:rPr>
          <w:rFonts w:ascii="Times New Roman" w:hAnsi="Times New Roman" w:eastAsia="Times New Roman" w:cs="Times New Roman"/>
        </w:rPr>
        <w:t xml:space="preserve">        </w:t>
      </w:r>
    </w:p>
    <w:p xmlns:wp14="http://schemas.microsoft.com/office/word/2010/wordml" w:rsidRPr="004B19D9" w:rsidR="004B19D9" w:rsidP="004B19D9" w:rsidRDefault="004B19D9" w14:paraId="1FC39945" wp14:textId="77777777">
      <w:pPr>
        <w:spacing w:before="120" w:after="120" w:line="240" w:lineRule="auto"/>
        <w:ind w:left="816"/>
        <w:jc w:val="both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0562CB0E" wp14:textId="77777777"/>
    <w:p xmlns:wp14="http://schemas.microsoft.com/office/word/2010/wordml" w:rsidR="0041386E" w:rsidRDefault="0041386E" w14:paraId="34CE0A41" wp14:textId="77777777"/>
    <w:sectPr w:rsidR="0041386E" w:rsidSect="002E44C6">
      <w:headerReference w:type="default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2B42A5" w:rsidRDefault="002B42A5" w14:paraId="6D98A12B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2B42A5" w:rsidRDefault="002B42A5" w14:paraId="2946DB82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altName w:val="Malgun Gothic"/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E58C0" w:rsidR="00530381" w:rsidP="001E58C0" w:rsidRDefault="00B22447" w14:paraId="43DD4C48" wp14:textId="77777777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A7715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p xmlns:wp14="http://schemas.microsoft.com/office/word/2010/wordml" w:rsidR="00530381" w:rsidRDefault="00B22447" w14:paraId="1AFDA0DE" wp14:textId="77777777">
    <w:pPr>
      <w:pStyle w:val="Foot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4384" behindDoc="0" locked="0" layoutInCell="1" allowOverlap="1" wp14:anchorId="34478006" wp14:editId="360743EA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530381" w:rsidP="00C52EE3" w:rsidRDefault="00B22447" w14:paraId="0A0F4A3B" wp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xmlns:wp14="http://schemas.microsoft.com/office/word/2010/wordml" w:rsidR="00530381" w:rsidP="00C52EE3" w:rsidRDefault="00B22447" w14:paraId="23D524DF" wp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xmlns:wp14="http://schemas.microsoft.com/office/word/2010/wordml" w:rsidR="00530381" w:rsidP="00C52EE3" w:rsidRDefault="00CA7715" w14:paraId="6B699379" wp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F649553">
            <v:shapetype id="_x0000_t202" coordsize="21600,21600" o:spt="202" path="m,l,21600r21600,l21600,xe" w14:anchorId="34478006">
              <v:stroke joinstyle="miter"/>
              <v:path gradientshapeok="t" o:connecttype="rect"/>
            </v:shapetype>
            <v:shape id="Text Box 1" style="position:absolute;margin-left:49.5pt;margin-top:-.6pt;width:369pt;height:3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">
              <v:textbox>
                <w:txbxContent>
                  <w:p w:rsidR="00530381" w:rsidP="00C52EE3" w:rsidRDefault="00B22447" w14:paraId="7E08CCF8" wp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530381" w:rsidP="00C52EE3" w:rsidRDefault="00B22447" w14:paraId="0F10C590" wp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530381" w:rsidP="00C52EE3" w:rsidRDefault="00E636CD" w14:paraId="3FE9F23F" wp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2B42A5" w:rsidRDefault="002B42A5" w14:paraId="5997CC1D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2B42A5" w:rsidRDefault="002B42A5" w14:paraId="110FFD37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Pr="00D1584C" w:rsidR="00D1584C" w:rsidP="00D1584C" w:rsidRDefault="00B22447" w14:paraId="0D15CB5E" wp14:textId="77777777">
    <w:pPr>
      <w:pStyle w:val="Heading3"/>
      <w:ind w:left="1440" w:firstLine="720"/>
      <w:rPr>
        <w:rFonts w:ascii="Times New Roman" w:hAnsi="Times New Roman" w:eastAsia="Times New Roman" w:cs="Times New Roman"/>
        <w:b/>
        <w:bCs/>
        <w:color w:val="000000"/>
        <w:sz w:val="32"/>
        <w:szCs w:val="32"/>
      </w:rPr>
    </w:pPr>
    <w:r>
      <w:rPr>
        <w:noProof/>
        <w:color w:val="000000"/>
        <w:sz w:val="32"/>
        <w:szCs w:val="32"/>
      </w:rPr>
      <w:drawing>
        <wp:anchor xmlns:wp14="http://schemas.microsoft.com/office/word/2010/wordprocessingDrawing" distT="0" distB="0" distL="114300" distR="114300" simplePos="0" relativeHeight="251665408" behindDoc="1" locked="0" layoutInCell="1" allowOverlap="1" wp14:anchorId="61EDEB3A" wp14:editId="7F65F705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1584C" w:rsidR="04B54BB0">
      <w:rPr>
        <w:rFonts w:ascii="Times New Roman" w:hAnsi="Times New Roman" w:eastAsia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xmlns:wp14="http://schemas.microsoft.com/office/word/2010/wordml" w:rsidRPr="00D1584C" w:rsidR="00D1584C" w:rsidP="00D1584C" w:rsidRDefault="00B22447" w14:paraId="6A2BDBDC" wp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.b.a.</w:t>
    </w:r>
  </w:p>
  <w:p xmlns:wp14="http://schemas.microsoft.com/office/word/2010/wordml" w:rsidRPr="00D1584C" w:rsidR="00D1584C" w:rsidP="00D1584C" w:rsidRDefault="00B22447" w14:paraId="0AABDC30" wp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ecide DeKalb Development Authority</w:t>
    </w:r>
  </w:p>
  <w:p xmlns:wp14="http://schemas.microsoft.com/office/word/2010/wordml" w:rsidR="00530381" w:rsidRDefault="00CA7715" w14:paraId="62EBF3C5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530381" w:rsidRDefault="00B22447" w14:paraId="0390175E" wp14:textId="77777777">
    <w:pPr>
      <w:pStyle w:val="Head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0" layoutInCell="1" allowOverlap="1" wp14:anchorId="05C26AB0" wp14:editId="0E839CC2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A73D08" w:rsidR="00D1584C" w:rsidP="00D1584C" w:rsidRDefault="00B22447" w14:paraId="6CA87F18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xmlns:wp14="http://schemas.microsoft.com/office/word/2010/wordml" w:rsidRPr="00A73D08" w:rsidR="00D1584C" w:rsidP="00D1584C" w:rsidRDefault="00B22447" w14:paraId="699459DD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xmlns:wp14="http://schemas.microsoft.com/office/word/2010/wordml" w:rsidRPr="00A73D08" w:rsidR="00D1584C" w:rsidP="00D1584C" w:rsidRDefault="00CA7715" w14:paraId="1F72F64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78D3BFF7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xmlns:wp14="http://schemas.microsoft.com/office/word/2010/wordml" w:rsidRPr="00A73D08" w:rsidR="00D1584C" w:rsidP="00D1584C" w:rsidRDefault="00B22447" w14:paraId="0A9F8044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22EE408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xmlns:wp14="http://schemas.microsoft.com/office/word/2010/wordml" w:rsidRPr="00A73D08" w:rsidR="00D1584C" w:rsidP="00D1584C" w:rsidRDefault="00B22447" w14:paraId="32F1684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xmlns:wp14="http://schemas.microsoft.com/office/word/2010/wordml" w:rsidRPr="00A73D08" w:rsidR="00D1584C" w:rsidP="00D1584C" w:rsidRDefault="00CA7715" w14:paraId="08CE6F9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61CDCEAD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4941CD78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xmlns:wp14="http://schemas.microsoft.com/office/word/2010/wordml" w:rsidRPr="00A73D08" w:rsidR="00D1584C" w:rsidP="00D1584C" w:rsidRDefault="00B22447" w14:paraId="4C624379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074AC36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xmlns:wp14="http://schemas.microsoft.com/office/word/2010/wordml" w:rsidRPr="00A73D08" w:rsidR="00D1584C" w:rsidP="00D1584C" w:rsidRDefault="00B22447" w14:paraId="759BEBB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xmlns:wp14="http://schemas.microsoft.com/office/word/2010/wordml" w:rsidRPr="00A73D08" w:rsidR="00D1584C" w:rsidP="00D1584C" w:rsidRDefault="00CA7715" w14:paraId="6BB9E25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23DE523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74A9AE2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xmlns:wp14="http://schemas.microsoft.com/office/word/2010/wordml" w:rsidRPr="00A73D08" w:rsidR="00D1584C" w:rsidP="00D1584C" w:rsidRDefault="00B22447" w14:paraId="5E62701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xmlns:wp14="http://schemas.microsoft.com/office/word/2010/wordml" w:rsidRPr="00A73D08" w:rsidR="00D1584C" w:rsidP="006454BA" w:rsidRDefault="00CA7715" w14:paraId="52E56223" wp14:textId="77777777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07547A0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06115998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xmlns:wp14="http://schemas.microsoft.com/office/word/2010/wordml" w:rsidRPr="00A73D08" w:rsidR="00D1584C" w:rsidP="00D1584C" w:rsidRDefault="00B22447" w14:paraId="58E6309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736C5C5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xmlns:wp14="http://schemas.microsoft.com/office/word/2010/wordml" w:rsidRPr="00A73D08" w:rsidR="00D1584C" w:rsidP="00D1584C" w:rsidRDefault="00B22447" w14:paraId="1431D35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xmlns:wp14="http://schemas.microsoft.com/office/word/2010/wordml" w:rsidRPr="00A73D08" w:rsidR="00D1584C" w:rsidP="00D1584C" w:rsidRDefault="00CA7715" w14:paraId="5043CB0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07459315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0185095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xmlns:wp14="http://schemas.microsoft.com/office/word/2010/wordml" w:rsidRPr="00A73D08" w:rsidR="00D1584C" w:rsidP="00D1584C" w:rsidRDefault="00B22447" w14:paraId="21B9C9C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xmlns:wp14="http://schemas.microsoft.com/office/word/2010/wordml" w:rsidRPr="00A73D08" w:rsidR="00D1584C" w:rsidP="00D1584C" w:rsidRDefault="00B22447" w14:paraId="581F4A79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xmlns:wp14="http://schemas.microsoft.com/office/word/2010/wordml" w:rsidRPr="00A73D08" w:rsidR="00D1584C" w:rsidP="00D1584C" w:rsidRDefault="00B22447" w14:paraId="206BE99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xmlns:wp14="http://schemas.microsoft.com/office/word/2010/wordml" w:rsidRPr="00A73D08" w:rsidR="00D1584C" w:rsidP="00D1584C" w:rsidRDefault="00CA7715" w14:paraId="6537F28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6DFB9E2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355A2A0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xmlns:wp14="http://schemas.microsoft.com/office/word/2010/wordml" w:rsidRPr="00A73D08" w:rsidR="00D1584C" w:rsidP="00D1584C" w:rsidRDefault="0022571C" w14:paraId="2EB41F9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Treasurer</w:t>
                          </w:r>
                          <w:r w:rsidRPr="00A73D08" w:rsidR="00B22447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xmlns:wp14="http://schemas.microsoft.com/office/word/2010/wordml" w:rsidRPr="00A73D08" w:rsidR="00D1584C" w:rsidP="00D1584C" w:rsidRDefault="00CA7715" w14:paraId="70DF9E5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44E871B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4FD5B3A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xmlns:wp14="http://schemas.microsoft.com/office/word/2010/wordml" w:rsidRPr="00A73D08" w:rsidR="00D1584C" w:rsidP="00D1584C" w:rsidRDefault="00B22447" w14:paraId="49F977E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2443F63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xmlns:wp14="http://schemas.microsoft.com/office/word/2010/wordml" w:rsidRPr="00A73D08" w:rsidR="00D1584C" w:rsidP="00D1584C" w:rsidRDefault="00B22447" w14:paraId="56D613A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NAI </w:t>
                          </w:r>
                          <w:proofErr w:type="spellStart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rannen</w:t>
                          </w:r>
                          <w:proofErr w:type="spellEnd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Goddard</w:t>
                          </w:r>
                        </w:p>
                        <w:p xmlns:wp14="http://schemas.microsoft.com/office/word/2010/wordml" w:rsidRPr="00A73D08" w:rsidR="00D1584C" w:rsidP="00D1584C" w:rsidRDefault="00B22447" w14:paraId="29D6B04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xmlns:wp14="http://schemas.microsoft.com/office/word/2010/wordml" w:rsidRPr="00A73D08" w:rsidR="00D1584C" w:rsidP="00D1584C" w:rsidRDefault="00CA7715" w14:paraId="144A5D2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18DEF004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xmlns:wp14="http://schemas.microsoft.com/office/word/2010/wordml" w:rsidRPr="00A73D08" w:rsidR="00D1584C" w:rsidP="00D1584C" w:rsidRDefault="00B22447" w14:paraId="0FAAE0D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xmlns:wp14="http://schemas.microsoft.com/office/word/2010/wordml" w:rsidRPr="00D92ED8" w:rsidR="00530381" w:rsidP="00D92ED8" w:rsidRDefault="00B22447" w14:paraId="29B9E93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3025830">
            <v:shapetype id="_x0000_t202" coordsize="21600,21600" o:spt="202" path="m,l,21600r21600,l21600,xe" w14:anchorId="05C26AB0">
              <v:stroke joinstyle="miter"/>
              <v:path gradientshapeok="t" o:connecttype="rect"/>
            </v:shapetype>
            <v:shape id="Text Box 6" style="position:absolute;margin-left:-46.8pt;margin-top:66.6pt;width:123.1pt;height:6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">
              <v:textbox>
                <w:txbxContent>
                  <w:p w:rsidRPr="00A73D08" w:rsidR="00D1584C" w:rsidP="00D1584C" w:rsidRDefault="00B22447" w14:paraId="35F6A7BD" wp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D1584C" w:rsidP="00D1584C" w:rsidRDefault="00B22447" w14:paraId="2B6F49D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D1584C" w:rsidP="00D1584C" w:rsidRDefault="00E636CD" w14:paraId="738610EB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D1584C" w:rsidP="00D1584C" w:rsidRDefault="00B22447" w14:paraId="78490AD9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D1584C" w:rsidP="00D1584C" w:rsidRDefault="00B22447" w14:paraId="2855217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D1584C" w:rsidP="00D1584C" w:rsidRDefault="00B22447" w14:paraId="4925D3E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77923AE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D1584C" w:rsidP="00D1584C" w:rsidRDefault="00E636CD" w14:paraId="637805D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463F29E8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395B58CA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B22447" w14:paraId="3A57B31C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D1584C" w:rsidP="00D1584C" w:rsidRDefault="00B22447" w14:paraId="078D477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175B2774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D1584C" w:rsidP="00D1584C" w:rsidRDefault="00E636CD" w14:paraId="3B7B4B8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3A0FF5F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9E97380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D1584C" w:rsidP="00D1584C" w:rsidRDefault="00B22447" w14:paraId="0A04104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D1584C" w:rsidP="006454BA" w:rsidRDefault="00E636CD" w14:paraId="5630AD66" wp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182907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7DF1202B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D1584C" w:rsidP="00D1584C" w:rsidRDefault="00B22447" w14:paraId="71FC695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24AC99A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D1584C" w:rsidP="00D1584C" w:rsidRDefault="00B22447" w14:paraId="36706149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D1584C" w:rsidP="00D1584C" w:rsidRDefault="00E636CD" w14:paraId="2BA226A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17AD93B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BB736A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D1584C" w:rsidP="00D1584C" w:rsidRDefault="00B22447" w14:paraId="64EA70DA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D1584C" w:rsidP="00D1584C" w:rsidRDefault="00B22447" w14:paraId="4B6E274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D1584C" w:rsidP="00D1584C" w:rsidRDefault="00B22447" w14:paraId="55FB96C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D1584C" w:rsidP="00D1584C" w:rsidRDefault="00E636CD" w14:paraId="0DE4B5B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6204FF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58BA95C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D1584C" w:rsidP="00D1584C" w:rsidRDefault="0022571C" w14:paraId="2F439A7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Treasurer</w:t>
                    </w:r>
                    <w:r w:rsidRPr="00A73D08" w:rsidR="00B22447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A73D08" w:rsidR="00D1584C" w:rsidP="00D1584C" w:rsidRDefault="00E636CD" w14:paraId="2DBF0D7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B62F1B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4CFA77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D1584C" w:rsidP="00D1584C" w:rsidRDefault="00B22447" w14:paraId="1673FD2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35BFCAD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D1584C" w:rsidP="00D1584C" w:rsidRDefault="00B22447" w14:paraId="5AB0F59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D1584C" w:rsidP="00D1584C" w:rsidRDefault="00B22447" w14:paraId="0A6959E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E636CD" w14:paraId="02F2C34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4671D8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D1584C" w:rsidP="00D1584C" w:rsidRDefault="00B22447" w14:paraId="648FD07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D92ED8" w:rsidR="00530381" w:rsidP="00D92ED8" w:rsidRDefault="00B22447" w14:paraId="4500CB69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6A218881" wp14:editId="237EA8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2336" behindDoc="0" locked="0" layoutInCell="1" allowOverlap="1" wp14:anchorId="4D0EAA8B" wp14:editId="46B16266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 w14:anchorId="740BD9D9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32DCFB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0" layoutInCell="1" allowOverlap="1" wp14:anchorId="1E18BCF9" wp14:editId="36164EB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D1584C" w:rsidR="00D1584C" w:rsidP="00D1584C" w:rsidRDefault="00B22447" w14:paraId="6CD382CE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xmlns:wp14="http://schemas.microsoft.com/office/word/2010/wordml" w:rsidRPr="00D1584C" w:rsidR="00D1584C" w:rsidP="00D1584C" w:rsidRDefault="00B22447" w14:paraId="393EEC2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xmlns:wp14="http://schemas.microsoft.com/office/word/2010/wordml" w:rsidRPr="00D1584C" w:rsidR="00D1584C" w:rsidP="00D1584C" w:rsidRDefault="00B22447" w14:paraId="1C7822A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xmlns:wp14="http://schemas.microsoft.com/office/word/2010/wordml" w:rsidRPr="00D76B22" w:rsidR="00530381" w:rsidP="00D30EE5" w:rsidRDefault="00CA7715" w14:paraId="680A4E5D" wp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53E4D7D">
            <v:shape id="Text Box 3" style="position:absolute;margin-left:85.5pt;margin-top:-16.8pt;width:369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" w14:anchorId="1E18BCF9">
              <v:textbox>
                <w:txbxContent>
                  <w:p w:rsidRPr="00D1584C" w:rsidR="00D1584C" w:rsidP="00D1584C" w:rsidRDefault="00B22447" w14:paraId="46FFDED5" wp14:textId="77777777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1584C" w:rsidR="00D1584C" w:rsidP="00D1584C" w:rsidRDefault="00B22447" w14:paraId="573EF9E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D1584C" w:rsidR="00D1584C" w:rsidP="00D1584C" w:rsidRDefault="00B22447" w14:paraId="529F46C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530381" w:rsidP="00D30EE5" w:rsidRDefault="00E636CD" w14:paraId="19219836" wp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xmlns:wp14="http://schemas.microsoft.com/office/word/2010/wordprocessingDrawing" distT="0" distB="0" distL="114300" distR="114300" simplePos="0" relativeHeight="251659264" behindDoc="1" locked="0" layoutInCell="1" allowOverlap="1" wp14:anchorId="10D75792" wp14:editId="30472447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F6A8C0E">
      <w:rPr/>
      <w:t/>
    </w:r>
    <w:r w:rsidR="274F37E7">
      <w:rPr/>
      <w:t/>
    </w:r>
    <w:r w:rsidR="7A71ABE4">
      <w:rPr/>
      <w:t/>
    </w:r>
    <w:r w:rsidR="3BBEBE19">
      <w:rPr/>
      <w:t/>
    </w:r>
    <w:r w:rsidR="02ECE2B7">
      <w:rPr/>
      <w:t/>
    </w:r>
    <w:r w:rsidR="5B418385">
      <w:rPr/>
      <w:t/>
    </w:r>
    <w:r w:rsidR="2BA84BA3">
      <w:rPr/>
      <w:t/>
    </w:r>
    <w:r w:rsidR="0414B808">
      <w:rPr/>
      <w:t/>
    </w:r>
    <w:r w:rsidR="2D7FA722">
      <w:rPr/>
      <w:t/>
    </w:r>
    <w:r w:rsidR="04B54BB0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upp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02A1"/>
    <w:multiLevelType w:val="hybridMultilevel"/>
    <w:tmpl w:val="07468C0E"/>
    <w:lvl w:ilvl="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457108"/>
    <w:multiLevelType w:val="hybridMultilevel"/>
    <w:tmpl w:val="09489444"/>
    <w:lvl w:ilvl="0">
      <w:start w:val="1"/>
      <w:numFmt w:val="upperLetter"/>
      <w:lvlText w:val="%1."/>
      <w:lvlJc w:val="left"/>
      <w:pPr>
        <w:ind w:left="108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9">
    <w:abstractNumId w:val="8"/>
  </w:num>
  <w:num w:numId="8">
    <w:abstractNumId w:val="7"/>
  </w: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30ED"/>
    <w:rsid w:val="00006A8C"/>
    <w:rsid w:val="000071CC"/>
    <w:rsid w:val="00017875"/>
    <w:rsid w:val="00017C1E"/>
    <w:rsid w:val="000302E3"/>
    <w:rsid w:val="00030FE2"/>
    <w:rsid w:val="00032978"/>
    <w:rsid w:val="000334F7"/>
    <w:rsid w:val="00034901"/>
    <w:rsid w:val="00041A16"/>
    <w:rsid w:val="00045529"/>
    <w:rsid w:val="00045A53"/>
    <w:rsid w:val="000520CA"/>
    <w:rsid w:val="000521B0"/>
    <w:rsid w:val="0005271D"/>
    <w:rsid w:val="00054FAE"/>
    <w:rsid w:val="0006053B"/>
    <w:rsid w:val="00061302"/>
    <w:rsid w:val="000644AA"/>
    <w:rsid w:val="00071ED7"/>
    <w:rsid w:val="00073318"/>
    <w:rsid w:val="00074F4F"/>
    <w:rsid w:val="000755AF"/>
    <w:rsid w:val="00076169"/>
    <w:rsid w:val="000776B5"/>
    <w:rsid w:val="000777FC"/>
    <w:rsid w:val="00090F6C"/>
    <w:rsid w:val="00091632"/>
    <w:rsid w:val="000918C1"/>
    <w:rsid w:val="00094D13"/>
    <w:rsid w:val="00095A7C"/>
    <w:rsid w:val="00096106"/>
    <w:rsid w:val="000A2E7F"/>
    <w:rsid w:val="000A3BC1"/>
    <w:rsid w:val="000A6BE3"/>
    <w:rsid w:val="000B34AF"/>
    <w:rsid w:val="000B3E79"/>
    <w:rsid w:val="000B4981"/>
    <w:rsid w:val="000C02A3"/>
    <w:rsid w:val="000C0516"/>
    <w:rsid w:val="000C0CF9"/>
    <w:rsid w:val="000C2B57"/>
    <w:rsid w:val="000C34CC"/>
    <w:rsid w:val="000C4747"/>
    <w:rsid w:val="000C5F0E"/>
    <w:rsid w:val="000D153D"/>
    <w:rsid w:val="000D437C"/>
    <w:rsid w:val="000D4BC5"/>
    <w:rsid w:val="000E1569"/>
    <w:rsid w:val="000E77F9"/>
    <w:rsid w:val="000F13F7"/>
    <w:rsid w:val="000F255B"/>
    <w:rsid w:val="000F47B4"/>
    <w:rsid w:val="00101BA8"/>
    <w:rsid w:val="001036FB"/>
    <w:rsid w:val="001046F4"/>
    <w:rsid w:val="00105B03"/>
    <w:rsid w:val="001172D8"/>
    <w:rsid w:val="00120EDA"/>
    <w:rsid w:val="001238AA"/>
    <w:rsid w:val="00125B51"/>
    <w:rsid w:val="00131E46"/>
    <w:rsid w:val="001341BF"/>
    <w:rsid w:val="0013450A"/>
    <w:rsid w:val="00136BD6"/>
    <w:rsid w:val="00136FCA"/>
    <w:rsid w:val="001403D0"/>
    <w:rsid w:val="00142B24"/>
    <w:rsid w:val="00147AAF"/>
    <w:rsid w:val="00147AD0"/>
    <w:rsid w:val="00153B8C"/>
    <w:rsid w:val="001600C5"/>
    <w:rsid w:val="001618DC"/>
    <w:rsid w:val="00166055"/>
    <w:rsid w:val="00171039"/>
    <w:rsid w:val="0017146B"/>
    <w:rsid w:val="00171D40"/>
    <w:rsid w:val="001727C8"/>
    <w:rsid w:val="00172896"/>
    <w:rsid w:val="00173256"/>
    <w:rsid w:val="0017670F"/>
    <w:rsid w:val="00176BDF"/>
    <w:rsid w:val="001866E2"/>
    <w:rsid w:val="001870B1"/>
    <w:rsid w:val="00190157"/>
    <w:rsid w:val="00195325"/>
    <w:rsid w:val="00195FE4"/>
    <w:rsid w:val="001960D5"/>
    <w:rsid w:val="001A01DD"/>
    <w:rsid w:val="001A1F6F"/>
    <w:rsid w:val="001A2ECA"/>
    <w:rsid w:val="001B489B"/>
    <w:rsid w:val="001B4EBE"/>
    <w:rsid w:val="001B569D"/>
    <w:rsid w:val="001B7379"/>
    <w:rsid w:val="001C3D33"/>
    <w:rsid w:val="001C7FAB"/>
    <w:rsid w:val="001D0CCC"/>
    <w:rsid w:val="001D435A"/>
    <w:rsid w:val="001D4AF1"/>
    <w:rsid w:val="001E0DE8"/>
    <w:rsid w:val="001E4B55"/>
    <w:rsid w:val="001E4F3E"/>
    <w:rsid w:val="001F2A87"/>
    <w:rsid w:val="001F3DF3"/>
    <w:rsid w:val="001F5F56"/>
    <w:rsid w:val="001F7167"/>
    <w:rsid w:val="001F7560"/>
    <w:rsid w:val="002006BB"/>
    <w:rsid w:val="002143C3"/>
    <w:rsid w:val="0021443B"/>
    <w:rsid w:val="00214F89"/>
    <w:rsid w:val="0022571C"/>
    <w:rsid w:val="00233746"/>
    <w:rsid w:val="002343CB"/>
    <w:rsid w:val="00235628"/>
    <w:rsid w:val="00235B68"/>
    <w:rsid w:val="00241274"/>
    <w:rsid w:val="00242B36"/>
    <w:rsid w:val="00242C09"/>
    <w:rsid w:val="00245119"/>
    <w:rsid w:val="0024721A"/>
    <w:rsid w:val="0025002E"/>
    <w:rsid w:val="002518D4"/>
    <w:rsid w:val="00254D32"/>
    <w:rsid w:val="0025581E"/>
    <w:rsid w:val="00257642"/>
    <w:rsid w:val="00257963"/>
    <w:rsid w:val="00260D71"/>
    <w:rsid w:val="002630D5"/>
    <w:rsid w:val="00263863"/>
    <w:rsid w:val="002679C8"/>
    <w:rsid w:val="00270E5B"/>
    <w:rsid w:val="0027109A"/>
    <w:rsid w:val="002712EC"/>
    <w:rsid w:val="002747DE"/>
    <w:rsid w:val="0027538A"/>
    <w:rsid w:val="002754DE"/>
    <w:rsid w:val="00280203"/>
    <w:rsid w:val="00282C57"/>
    <w:rsid w:val="00282FFF"/>
    <w:rsid w:val="00285350"/>
    <w:rsid w:val="002873F3"/>
    <w:rsid w:val="00290D62"/>
    <w:rsid w:val="00291EC7"/>
    <w:rsid w:val="00297007"/>
    <w:rsid w:val="002972AC"/>
    <w:rsid w:val="002977FB"/>
    <w:rsid w:val="002A1183"/>
    <w:rsid w:val="002A1E7C"/>
    <w:rsid w:val="002A5AEB"/>
    <w:rsid w:val="002B23D0"/>
    <w:rsid w:val="002B2BB8"/>
    <w:rsid w:val="002B3016"/>
    <w:rsid w:val="002B42A5"/>
    <w:rsid w:val="002B5A43"/>
    <w:rsid w:val="002C1E46"/>
    <w:rsid w:val="002C6950"/>
    <w:rsid w:val="002D39C9"/>
    <w:rsid w:val="002D5D54"/>
    <w:rsid w:val="002D6CFA"/>
    <w:rsid w:val="002D7916"/>
    <w:rsid w:val="002E40AA"/>
    <w:rsid w:val="002E72A1"/>
    <w:rsid w:val="002E7400"/>
    <w:rsid w:val="002E76C0"/>
    <w:rsid w:val="002F09FB"/>
    <w:rsid w:val="002F1EF5"/>
    <w:rsid w:val="002F2DB3"/>
    <w:rsid w:val="002F50A3"/>
    <w:rsid w:val="002F5553"/>
    <w:rsid w:val="003025DD"/>
    <w:rsid w:val="00304BF5"/>
    <w:rsid w:val="00307FE5"/>
    <w:rsid w:val="00311F66"/>
    <w:rsid w:val="003176F8"/>
    <w:rsid w:val="00324AF9"/>
    <w:rsid w:val="00325555"/>
    <w:rsid w:val="0032618E"/>
    <w:rsid w:val="0033531D"/>
    <w:rsid w:val="003378DA"/>
    <w:rsid w:val="00340F0E"/>
    <w:rsid w:val="0034146E"/>
    <w:rsid w:val="003425B0"/>
    <w:rsid w:val="0034554C"/>
    <w:rsid w:val="00346766"/>
    <w:rsid w:val="00347430"/>
    <w:rsid w:val="00350F59"/>
    <w:rsid w:val="003517A5"/>
    <w:rsid w:val="003517DE"/>
    <w:rsid w:val="003546FC"/>
    <w:rsid w:val="0035626D"/>
    <w:rsid w:val="0035728E"/>
    <w:rsid w:val="003628B1"/>
    <w:rsid w:val="00362AA6"/>
    <w:rsid w:val="00366366"/>
    <w:rsid w:val="003665FC"/>
    <w:rsid w:val="00367A79"/>
    <w:rsid w:val="00367BED"/>
    <w:rsid w:val="0037056F"/>
    <w:rsid w:val="00371A71"/>
    <w:rsid w:val="00371C7E"/>
    <w:rsid w:val="0037363A"/>
    <w:rsid w:val="00385017"/>
    <w:rsid w:val="00385D4B"/>
    <w:rsid w:val="0038675F"/>
    <w:rsid w:val="00393108"/>
    <w:rsid w:val="00395894"/>
    <w:rsid w:val="003A5E4A"/>
    <w:rsid w:val="003B194A"/>
    <w:rsid w:val="003B3E0F"/>
    <w:rsid w:val="003B6A0F"/>
    <w:rsid w:val="003B751D"/>
    <w:rsid w:val="003C073E"/>
    <w:rsid w:val="003C16B9"/>
    <w:rsid w:val="003C2B25"/>
    <w:rsid w:val="003C598B"/>
    <w:rsid w:val="003D6F62"/>
    <w:rsid w:val="003E75D9"/>
    <w:rsid w:val="003F04A2"/>
    <w:rsid w:val="003F05DC"/>
    <w:rsid w:val="003F7676"/>
    <w:rsid w:val="003F7B84"/>
    <w:rsid w:val="00400AEF"/>
    <w:rsid w:val="004032CB"/>
    <w:rsid w:val="004038A5"/>
    <w:rsid w:val="00406446"/>
    <w:rsid w:val="00411BAD"/>
    <w:rsid w:val="0041386E"/>
    <w:rsid w:val="004157EA"/>
    <w:rsid w:val="00421978"/>
    <w:rsid w:val="00422F0D"/>
    <w:rsid w:val="00422FCB"/>
    <w:rsid w:val="004247B3"/>
    <w:rsid w:val="00426083"/>
    <w:rsid w:val="0043056B"/>
    <w:rsid w:val="00432D5D"/>
    <w:rsid w:val="00443F67"/>
    <w:rsid w:val="004540F7"/>
    <w:rsid w:val="0045502B"/>
    <w:rsid w:val="00456008"/>
    <w:rsid w:val="00456356"/>
    <w:rsid w:val="00456AA9"/>
    <w:rsid w:val="0045762A"/>
    <w:rsid w:val="00463550"/>
    <w:rsid w:val="00464592"/>
    <w:rsid w:val="00466BEB"/>
    <w:rsid w:val="00471FE2"/>
    <w:rsid w:val="00474F91"/>
    <w:rsid w:val="0048229D"/>
    <w:rsid w:val="00487D58"/>
    <w:rsid w:val="004930F3"/>
    <w:rsid w:val="004958BB"/>
    <w:rsid w:val="004975A1"/>
    <w:rsid w:val="004A14AD"/>
    <w:rsid w:val="004A345A"/>
    <w:rsid w:val="004A3FA6"/>
    <w:rsid w:val="004A5594"/>
    <w:rsid w:val="004A6168"/>
    <w:rsid w:val="004B19D9"/>
    <w:rsid w:val="004B20AE"/>
    <w:rsid w:val="004C0459"/>
    <w:rsid w:val="004C25D5"/>
    <w:rsid w:val="004C5544"/>
    <w:rsid w:val="004D13C0"/>
    <w:rsid w:val="004D1B6D"/>
    <w:rsid w:val="004D6B36"/>
    <w:rsid w:val="004F019C"/>
    <w:rsid w:val="004F4C7B"/>
    <w:rsid w:val="004F5158"/>
    <w:rsid w:val="004F5646"/>
    <w:rsid w:val="005022B9"/>
    <w:rsid w:val="00505395"/>
    <w:rsid w:val="00505927"/>
    <w:rsid w:val="0051684B"/>
    <w:rsid w:val="00521A31"/>
    <w:rsid w:val="00521F11"/>
    <w:rsid w:val="00524413"/>
    <w:rsid w:val="0052541D"/>
    <w:rsid w:val="00532012"/>
    <w:rsid w:val="0053631D"/>
    <w:rsid w:val="00540ECF"/>
    <w:rsid w:val="0054150F"/>
    <w:rsid w:val="00551A51"/>
    <w:rsid w:val="00557210"/>
    <w:rsid w:val="00570670"/>
    <w:rsid w:val="00571330"/>
    <w:rsid w:val="00573DCB"/>
    <w:rsid w:val="00573F97"/>
    <w:rsid w:val="005742B5"/>
    <w:rsid w:val="005752AD"/>
    <w:rsid w:val="005842A7"/>
    <w:rsid w:val="0059022C"/>
    <w:rsid w:val="0059207D"/>
    <w:rsid w:val="00592C86"/>
    <w:rsid w:val="00593666"/>
    <w:rsid w:val="0059797B"/>
    <w:rsid w:val="00597A5F"/>
    <w:rsid w:val="005A0D1E"/>
    <w:rsid w:val="005A11B8"/>
    <w:rsid w:val="005A2E52"/>
    <w:rsid w:val="005A362F"/>
    <w:rsid w:val="005B0579"/>
    <w:rsid w:val="005B22EC"/>
    <w:rsid w:val="005B606A"/>
    <w:rsid w:val="005B6433"/>
    <w:rsid w:val="005B6E26"/>
    <w:rsid w:val="005B6E53"/>
    <w:rsid w:val="005C346D"/>
    <w:rsid w:val="005D043A"/>
    <w:rsid w:val="005D15C1"/>
    <w:rsid w:val="005D1F51"/>
    <w:rsid w:val="005D3858"/>
    <w:rsid w:val="005E0C4D"/>
    <w:rsid w:val="005E1B77"/>
    <w:rsid w:val="005E567D"/>
    <w:rsid w:val="005F1C76"/>
    <w:rsid w:val="005F391C"/>
    <w:rsid w:val="005F4E66"/>
    <w:rsid w:val="005F6D73"/>
    <w:rsid w:val="00600454"/>
    <w:rsid w:val="006004A6"/>
    <w:rsid w:val="006025E2"/>
    <w:rsid w:val="00605327"/>
    <w:rsid w:val="006158D1"/>
    <w:rsid w:val="00616F04"/>
    <w:rsid w:val="0062467A"/>
    <w:rsid w:val="006247F2"/>
    <w:rsid w:val="006277B3"/>
    <w:rsid w:val="006310B5"/>
    <w:rsid w:val="00631BDC"/>
    <w:rsid w:val="00640070"/>
    <w:rsid w:val="006406C3"/>
    <w:rsid w:val="00641553"/>
    <w:rsid w:val="006419C0"/>
    <w:rsid w:val="006454BA"/>
    <w:rsid w:val="00650682"/>
    <w:rsid w:val="0065365E"/>
    <w:rsid w:val="00654D98"/>
    <w:rsid w:val="00656B95"/>
    <w:rsid w:val="00656F66"/>
    <w:rsid w:val="006577D2"/>
    <w:rsid w:val="00673048"/>
    <w:rsid w:val="00676245"/>
    <w:rsid w:val="00677FFE"/>
    <w:rsid w:val="0068012D"/>
    <w:rsid w:val="006817D2"/>
    <w:rsid w:val="00683A25"/>
    <w:rsid w:val="00684175"/>
    <w:rsid w:val="006843D3"/>
    <w:rsid w:val="00685DA5"/>
    <w:rsid w:val="00696E5C"/>
    <w:rsid w:val="006A0935"/>
    <w:rsid w:val="006A1831"/>
    <w:rsid w:val="006A365F"/>
    <w:rsid w:val="006A3B7F"/>
    <w:rsid w:val="006A4BC5"/>
    <w:rsid w:val="006A7F34"/>
    <w:rsid w:val="006B20A6"/>
    <w:rsid w:val="006B2C7D"/>
    <w:rsid w:val="006B5A7F"/>
    <w:rsid w:val="006B5B8F"/>
    <w:rsid w:val="006B6174"/>
    <w:rsid w:val="006B7A61"/>
    <w:rsid w:val="006C59BA"/>
    <w:rsid w:val="006C68AB"/>
    <w:rsid w:val="006D169D"/>
    <w:rsid w:val="006D49FD"/>
    <w:rsid w:val="006D7CC6"/>
    <w:rsid w:val="006E0412"/>
    <w:rsid w:val="006E2B7D"/>
    <w:rsid w:val="006E5DE9"/>
    <w:rsid w:val="006F1A29"/>
    <w:rsid w:val="006F2525"/>
    <w:rsid w:val="006F411A"/>
    <w:rsid w:val="006F5712"/>
    <w:rsid w:val="006F6EBC"/>
    <w:rsid w:val="00703B72"/>
    <w:rsid w:val="00705881"/>
    <w:rsid w:val="00715C00"/>
    <w:rsid w:val="00716BAF"/>
    <w:rsid w:val="007204F9"/>
    <w:rsid w:val="00724435"/>
    <w:rsid w:val="00724A6C"/>
    <w:rsid w:val="00726048"/>
    <w:rsid w:val="0072791A"/>
    <w:rsid w:val="00732EE1"/>
    <w:rsid w:val="0073757B"/>
    <w:rsid w:val="007416D0"/>
    <w:rsid w:val="00744A8E"/>
    <w:rsid w:val="007452D1"/>
    <w:rsid w:val="00745748"/>
    <w:rsid w:val="007478F6"/>
    <w:rsid w:val="00753E36"/>
    <w:rsid w:val="007544A0"/>
    <w:rsid w:val="00762EF5"/>
    <w:rsid w:val="007632CA"/>
    <w:rsid w:val="00767E36"/>
    <w:rsid w:val="00770DAE"/>
    <w:rsid w:val="0077512D"/>
    <w:rsid w:val="00775192"/>
    <w:rsid w:val="00775DA0"/>
    <w:rsid w:val="00782F68"/>
    <w:rsid w:val="00784DC8"/>
    <w:rsid w:val="0078540D"/>
    <w:rsid w:val="00791FE0"/>
    <w:rsid w:val="00797146"/>
    <w:rsid w:val="007A2579"/>
    <w:rsid w:val="007A5CF4"/>
    <w:rsid w:val="007A5DD5"/>
    <w:rsid w:val="007A6974"/>
    <w:rsid w:val="007B2F1C"/>
    <w:rsid w:val="007B3A8F"/>
    <w:rsid w:val="007B47B5"/>
    <w:rsid w:val="007B7694"/>
    <w:rsid w:val="007C1EDD"/>
    <w:rsid w:val="007C744C"/>
    <w:rsid w:val="007D0971"/>
    <w:rsid w:val="007D3768"/>
    <w:rsid w:val="007D4ADB"/>
    <w:rsid w:val="007D6025"/>
    <w:rsid w:val="007D7995"/>
    <w:rsid w:val="007F1DF4"/>
    <w:rsid w:val="007F2438"/>
    <w:rsid w:val="007F3A26"/>
    <w:rsid w:val="007F562D"/>
    <w:rsid w:val="008003FC"/>
    <w:rsid w:val="008004CE"/>
    <w:rsid w:val="008011E1"/>
    <w:rsid w:val="00802721"/>
    <w:rsid w:val="00802E3D"/>
    <w:rsid w:val="00803481"/>
    <w:rsid w:val="0080473B"/>
    <w:rsid w:val="00804AB1"/>
    <w:rsid w:val="00810184"/>
    <w:rsid w:val="00810C36"/>
    <w:rsid w:val="00810CD1"/>
    <w:rsid w:val="008231DB"/>
    <w:rsid w:val="00827E64"/>
    <w:rsid w:val="00832287"/>
    <w:rsid w:val="008322A4"/>
    <w:rsid w:val="00835034"/>
    <w:rsid w:val="0084169C"/>
    <w:rsid w:val="00843BBB"/>
    <w:rsid w:val="00850BA3"/>
    <w:rsid w:val="0085283A"/>
    <w:rsid w:val="00856A3C"/>
    <w:rsid w:val="008579BA"/>
    <w:rsid w:val="008616A6"/>
    <w:rsid w:val="008617D0"/>
    <w:rsid w:val="00863C04"/>
    <w:rsid w:val="00864CAD"/>
    <w:rsid w:val="0087529E"/>
    <w:rsid w:val="00883D80"/>
    <w:rsid w:val="00884F15"/>
    <w:rsid w:val="00886ED1"/>
    <w:rsid w:val="008947CF"/>
    <w:rsid w:val="008A4C28"/>
    <w:rsid w:val="008A5F05"/>
    <w:rsid w:val="008A63BA"/>
    <w:rsid w:val="008B15AA"/>
    <w:rsid w:val="008B5100"/>
    <w:rsid w:val="008C09AC"/>
    <w:rsid w:val="008C76FF"/>
    <w:rsid w:val="008C7F61"/>
    <w:rsid w:val="008D485F"/>
    <w:rsid w:val="008E039F"/>
    <w:rsid w:val="008E1051"/>
    <w:rsid w:val="008E20F0"/>
    <w:rsid w:val="008E690A"/>
    <w:rsid w:val="008F2CB6"/>
    <w:rsid w:val="008F60ED"/>
    <w:rsid w:val="008F78E8"/>
    <w:rsid w:val="00907234"/>
    <w:rsid w:val="00912A4C"/>
    <w:rsid w:val="00912B5F"/>
    <w:rsid w:val="00915F57"/>
    <w:rsid w:val="009243C1"/>
    <w:rsid w:val="00926305"/>
    <w:rsid w:val="00930109"/>
    <w:rsid w:val="009343C2"/>
    <w:rsid w:val="00935AF0"/>
    <w:rsid w:val="00936496"/>
    <w:rsid w:val="00936E5B"/>
    <w:rsid w:val="009406D4"/>
    <w:rsid w:val="009464DC"/>
    <w:rsid w:val="00946888"/>
    <w:rsid w:val="009469F0"/>
    <w:rsid w:val="00946B49"/>
    <w:rsid w:val="00950860"/>
    <w:rsid w:val="00950865"/>
    <w:rsid w:val="009549A0"/>
    <w:rsid w:val="00957B8B"/>
    <w:rsid w:val="009609CE"/>
    <w:rsid w:val="0096470F"/>
    <w:rsid w:val="00971A6C"/>
    <w:rsid w:val="00971F6C"/>
    <w:rsid w:val="00975917"/>
    <w:rsid w:val="00981418"/>
    <w:rsid w:val="0098262F"/>
    <w:rsid w:val="00983480"/>
    <w:rsid w:val="00984665"/>
    <w:rsid w:val="00984E2B"/>
    <w:rsid w:val="00990F8F"/>
    <w:rsid w:val="00992E55"/>
    <w:rsid w:val="00992F8B"/>
    <w:rsid w:val="00995F92"/>
    <w:rsid w:val="009A01B4"/>
    <w:rsid w:val="009A3AC6"/>
    <w:rsid w:val="009A51A1"/>
    <w:rsid w:val="009A6684"/>
    <w:rsid w:val="009A7066"/>
    <w:rsid w:val="009B22D6"/>
    <w:rsid w:val="009B3AEB"/>
    <w:rsid w:val="009C2EA7"/>
    <w:rsid w:val="009C34A2"/>
    <w:rsid w:val="009C489B"/>
    <w:rsid w:val="009D1F3C"/>
    <w:rsid w:val="009D4D4E"/>
    <w:rsid w:val="009D663E"/>
    <w:rsid w:val="009E1D54"/>
    <w:rsid w:val="009E5C12"/>
    <w:rsid w:val="009E615A"/>
    <w:rsid w:val="009E62D2"/>
    <w:rsid w:val="009EB8E5"/>
    <w:rsid w:val="009F0B4B"/>
    <w:rsid w:val="009F1C5F"/>
    <w:rsid w:val="009F6E95"/>
    <w:rsid w:val="009F797B"/>
    <w:rsid w:val="00A00148"/>
    <w:rsid w:val="00A03A8F"/>
    <w:rsid w:val="00A04881"/>
    <w:rsid w:val="00A06CE2"/>
    <w:rsid w:val="00A06F95"/>
    <w:rsid w:val="00A10B6B"/>
    <w:rsid w:val="00A13369"/>
    <w:rsid w:val="00A16085"/>
    <w:rsid w:val="00A179A9"/>
    <w:rsid w:val="00A25FBE"/>
    <w:rsid w:val="00A275EB"/>
    <w:rsid w:val="00A304C3"/>
    <w:rsid w:val="00A356D1"/>
    <w:rsid w:val="00A36E69"/>
    <w:rsid w:val="00A41A33"/>
    <w:rsid w:val="00A4407C"/>
    <w:rsid w:val="00A445FE"/>
    <w:rsid w:val="00A573C0"/>
    <w:rsid w:val="00A574EE"/>
    <w:rsid w:val="00A57B98"/>
    <w:rsid w:val="00A6007F"/>
    <w:rsid w:val="00A6063E"/>
    <w:rsid w:val="00A61138"/>
    <w:rsid w:val="00A63576"/>
    <w:rsid w:val="00A66619"/>
    <w:rsid w:val="00A71EA7"/>
    <w:rsid w:val="00A74287"/>
    <w:rsid w:val="00A749CB"/>
    <w:rsid w:val="00A80313"/>
    <w:rsid w:val="00A8120B"/>
    <w:rsid w:val="00A83331"/>
    <w:rsid w:val="00A83E14"/>
    <w:rsid w:val="00A84ED4"/>
    <w:rsid w:val="00A87CCF"/>
    <w:rsid w:val="00A95DA3"/>
    <w:rsid w:val="00A96E0E"/>
    <w:rsid w:val="00A96E6B"/>
    <w:rsid w:val="00AA120E"/>
    <w:rsid w:val="00AA1217"/>
    <w:rsid w:val="00AA211A"/>
    <w:rsid w:val="00AA26CF"/>
    <w:rsid w:val="00AB3B30"/>
    <w:rsid w:val="00AB516E"/>
    <w:rsid w:val="00AB57AE"/>
    <w:rsid w:val="00AB6043"/>
    <w:rsid w:val="00AC21E2"/>
    <w:rsid w:val="00AC4064"/>
    <w:rsid w:val="00AC66FC"/>
    <w:rsid w:val="00AC7664"/>
    <w:rsid w:val="00AC7F60"/>
    <w:rsid w:val="00AD1BE4"/>
    <w:rsid w:val="00AD222A"/>
    <w:rsid w:val="00AD48D1"/>
    <w:rsid w:val="00AD7E32"/>
    <w:rsid w:val="00AE147E"/>
    <w:rsid w:val="00AE2E39"/>
    <w:rsid w:val="00AE4B99"/>
    <w:rsid w:val="00AE6BF1"/>
    <w:rsid w:val="00AE7A57"/>
    <w:rsid w:val="00AF2D0E"/>
    <w:rsid w:val="00AF7235"/>
    <w:rsid w:val="00AF7E55"/>
    <w:rsid w:val="00B012D4"/>
    <w:rsid w:val="00B05C37"/>
    <w:rsid w:val="00B1071C"/>
    <w:rsid w:val="00B13227"/>
    <w:rsid w:val="00B14E4D"/>
    <w:rsid w:val="00B16056"/>
    <w:rsid w:val="00B20BD5"/>
    <w:rsid w:val="00B22447"/>
    <w:rsid w:val="00B2489D"/>
    <w:rsid w:val="00B25D1D"/>
    <w:rsid w:val="00B275B0"/>
    <w:rsid w:val="00B31EA7"/>
    <w:rsid w:val="00B36339"/>
    <w:rsid w:val="00B403C6"/>
    <w:rsid w:val="00B408C7"/>
    <w:rsid w:val="00B411A5"/>
    <w:rsid w:val="00B44B6C"/>
    <w:rsid w:val="00B572C5"/>
    <w:rsid w:val="00B63DA2"/>
    <w:rsid w:val="00B63FF9"/>
    <w:rsid w:val="00B65A1E"/>
    <w:rsid w:val="00B70816"/>
    <w:rsid w:val="00B74C2D"/>
    <w:rsid w:val="00B76CFB"/>
    <w:rsid w:val="00B77BA2"/>
    <w:rsid w:val="00B81CC1"/>
    <w:rsid w:val="00B8617D"/>
    <w:rsid w:val="00B90BEB"/>
    <w:rsid w:val="00B92ED8"/>
    <w:rsid w:val="00B9744B"/>
    <w:rsid w:val="00BB0A64"/>
    <w:rsid w:val="00BB6C8F"/>
    <w:rsid w:val="00BC3750"/>
    <w:rsid w:val="00BC76A3"/>
    <w:rsid w:val="00BD6783"/>
    <w:rsid w:val="00BD7F48"/>
    <w:rsid w:val="00BE003F"/>
    <w:rsid w:val="00BE0F46"/>
    <w:rsid w:val="00BE0F7A"/>
    <w:rsid w:val="00BE35DB"/>
    <w:rsid w:val="00BE3C5F"/>
    <w:rsid w:val="00BF0D1E"/>
    <w:rsid w:val="00BF68AD"/>
    <w:rsid w:val="00C010D8"/>
    <w:rsid w:val="00C02236"/>
    <w:rsid w:val="00C03EBF"/>
    <w:rsid w:val="00C05037"/>
    <w:rsid w:val="00C071BF"/>
    <w:rsid w:val="00C1200E"/>
    <w:rsid w:val="00C13520"/>
    <w:rsid w:val="00C156AC"/>
    <w:rsid w:val="00C163D8"/>
    <w:rsid w:val="00C24319"/>
    <w:rsid w:val="00C2463D"/>
    <w:rsid w:val="00C27244"/>
    <w:rsid w:val="00C3367D"/>
    <w:rsid w:val="00C3616F"/>
    <w:rsid w:val="00C36C7E"/>
    <w:rsid w:val="00C40123"/>
    <w:rsid w:val="00C42680"/>
    <w:rsid w:val="00C44EA6"/>
    <w:rsid w:val="00C46728"/>
    <w:rsid w:val="00C46B31"/>
    <w:rsid w:val="00C5405E"/>
    <w:rsid w:val="00C64E9C"/>
    <w:rsid w:val="00C72272"/>
    <w:rsid w:val="00C72503"/>
    <w:rsid w:val="00C74206"/>
    <w:rsid w:val="00C75B34"/>
    <w:rsid w:val="00C76831"/>
    <w:rsid w:val="00C77E97"/>
    <w:rsid w:val="00C85635"/>
    <w:rsid w:val="00C95992"/>
    <w:rsid w:val="00C97741"/>
    <w:rsid w:val="00CA2D63"/>
    <w:rsid w:val="00CA40CA"/>
    <w:rsid w:val="00CA5011"/>
    <w:rsid w:val="00CA7715"/>
    <w:rsid w:val="00CB0F2D"/>
    <w:rsid w:val="00CB2E4D"/>
    <w:rsid w:val="00CB4E76"/>
    <w:rsid w:val="00CB71B9"/>
    <w:rsid w:val="00CB747B"/>
    <w:rsid w:val="00CB79A6"/>
    <w:rsid w:val="00CC028B"/>
    <w:rsid w:val="00CC1C8B"/>
    <w:rsid w:val="00CC6864"/>
    <w:rsid w:val="00CD101C"/>
    <w:rsid w:val="00CD36D1"/>
    <w:rsid w:val="00CD59B7"/>
    <w:rsid w:val="00CD7BEC"/>
    <w:rsid w:val="00CE556D"/>
    <w:rsid w:val="00CF0247"/>
    <w:rsid w:val="00CF411B"/>
    <w:rsid w:val="00CF48CB"/>
    <w:rsid w:val="00CF4C30"/>
    <w:rsid w:val="00CF6099"/>
    <w:rsid w:val="00CF6DA8"/>
    <w:rsid w:val="00CF73EE"/>
    <w:rsid w:val="00CF7F6C"/>
    <w:rsid w:val="00D00162"/>
    <w:rsid w:val="00D03724"/>
    <w:rsid w:val="00D04CCA"/>
    <w:rsid w:val="00D114B4"/>
    <w:rsid w:val="00D154FC"/>
    <w:rsid w:val="00D161B8"/>
    <w:rsid w:val="00D2102D"/>
    <w:rsid w:val="00D24D7F"/>
    <w:rsid w:val="00D25F72"/>
    <w:rsid w:val="00D27808"/>
    <w:rsid w:val="00D3150D"/>
    <w:rsid w:val="00D32349"/>
    <w:rsid w:val="00D33CCA"/>
    <w:rsid w:val="00D41697"/>
    <w:rsid w:val="00D463BD"/>
    <w:rsid w:val="00D46701"/>
    <w:rsid w:val="00D50096"/>
    <w:rsid w:val="00D51EBF"/>
    <w:rsid w:val="00D619E7"/>
    <w:rsid w:val="00D628D9"/>
    <w:rsid w:val="00D6355A"/>
    <w:rsid w:val="00D64C20"/>
    <w:rsid w:val="00D64F64"/>
    <w:rsid w:val="00D67069"/>
    <w:rsid w:val="00D7075E"/>
    <w:rsid w:val="00D72D7A"/>
    <w:rsid w:val="00D74CD9"/>
    <w:rsid w:val="00D75DA8"/>
    <w:rsid w:val="00D85683"/>
    <w:rsid w:val="00D85A5D"/>
    <w:rsid w:val="00D87675"/>
    <w:rsid w:val="00D90C8E"/>
    <w:rsid w:val="00D90E0D"/>
    <w:rsid w:val="00D92ED8"/>
    <w:rsid w:val="00D93481"/>
    <w:rsid w:val="00D964E8"/>
    <w:rsid w:val="00D96652"/>
    <w:rsid w:val="00DB4B11"/>
    <w:rsid w:val="00DB6DEA"/>
    <w:rsid w:val="00DC1244"/>
    <w:rsid w:val="00DC1CCA"/>
    <w:rsid w:val="00DC3B44"/>
    <w:rsid w:val="00DC5FB1"/>
    <w:rsid w:val="00DC6909"/>
    <w:rsid w:val="00DD1C9A"/>
    <w:rsid w:val="00DD3C77"/>
    <w:rsid w:val="00DD661C"/>
    <w:rsid w:val="00DD685B"/>
    <w:rsid w:val="00DE0399"/>
    <w:rsid w:val="00DE11A9"/>
    <w:rsid w:val="00DE2680"/>
    <w:rsid w:val="00DE2A90"/>
    <w:rsid w:val="00DF26D6"/>
    <w:rsid w:val="00DF3B24"/>
    <w:rsid w:val="00DF6C57"/>
    <w:rsid w:val="00DF6FAA"/>
    <w:rsid w:val="00DF7A4A"/>
    <w:rsid w:val="00E0100C"/>
    <w:rsid w:val="00E061F4"/>
    <w:rsid w:val="00E07925"/>
    <w:rsid w:val="00E17E31"/>
    <w:rsid w:val="00E208AC"/>
    <w:rsid w:val="00E2594C"/>
    <w:rsid w:val="00E26FF7"/>
    <w:rsid w:val="00E34C9D"/>
    <w:rsid w:val="00E35106"/>
    <w:rsid w:val="00E35533"/>
    <w:rsid w:val="00E36915"/>
    <w:rsid w:val="00E427D1"/>
    <w:rsid w:val="00E43FA8"/>
    <w:rsid w:val="00E457F2"/>
    <w:rsid w:val="00E53137"/>
    <w:rsid w:val="00E55C8F"/>
    <w:rsid w:val="00E57C90"/>
    <w:rsid w:val="00E6066E"/>
    <w:rsid w:val="00E636CD"/>
    <w:rsid w:val="00E81D0A"/>
    <w:rsid w:val="00E87211"/>
    <w:rsid w:val="00E917E6"/>
    <w:rsid w:val="00E96D2A"/>
    <w:rsid w:val="00E97191"/>
    <w:rsid w:val="00EA1F7B"/>
    <w:rsid w:val="00EA2202"/>
    <w:rsid w:val="00EA5807"/>
    <w:rsid w:val="00EB2DD5"/>
    <w:rsid w:val="00EB6398"/>
    <w:rsid w:val="00EB6A2C"/>
    <w:rsid w:val="00EC114D"/>
    <w:rsid w:val="00EC6374"/>
    <w:rsid w:val="00EC6A01"/>
    <w:rsid w:val="00ED57E6"/>
    <w:rsid w:val="00ED5BDC"/>
    <w:rsid w:val="00EE41D6"/>
    <w:rsid w:val="00EE527A"/>
    <w:rsid w:val="00EE7C71"/>
    <w:rsid w:val="00EE7F5F"/>
    <w:rsid w:val="00EF1B13"/>
    <w:rsid w:val="00F00B1A"/>
    <w:rsid w:val="00F04814"/>
    <w:rsid w:val="00F053B6"/>
    <w:rsid w:val="00F05C21"/>
    <w:rsid w:val="00F06FEA"/>
    <w:rsid w:val="00F11352"/>
    <w:rsid w:val="00F11793"/>
    <w:rsid w:val="00F117A3"/>
    <w:rsid w:val="00F123BB"/>
    <w:rsid w:val="00F206DA"/>
    <w:rsid w:val="00F21342"/>
    <w:rsid w:val="00F2144B"/>
    <w:rsid w:val="00F23CBB"/>
    <w:rsid w:val="00F241DB"/>
    <w:rsid w:val="00F247D1"/>
    <w:rsid w:val="00F25424"/>
    <w:rsid w:val="00F25756"/>
    <w:rsid w:val="00F267CD"/>
    <w:rsid w:val="00F315AB"/>
    <w:rsid w:val="00F32F55"/>
    <w:rsid w:val="00F36C19"/>
    <w:rsid w:val="00F41EC5"/>
    <w:rsid w:val="00F42642"/>
    <w:rsid w:val="00F42F9E"/>
    <w:rsid w:val="00F433E8"/>
    <w:rsid w:val="00F66102"/>
    <w:rsid w:val="00F669AB"/>
    <w:rsid w:val="00F66FE5"/>
    <w:rsid w:val="00F6735A"/>
    <w:rsid w:val="00F71C38"/>
    <w:rsid w:val="00F72DDF"/>
    <w:rsid w:val="00F72DF7"/>
    <w:rsid w:val="00F7385F"/>
    <w:rsid w:val="00F80979"/>
    <w:rsid w:val="00F8516E"/>
    <w:rsid w:val="00F9237D"/>
    <w:rsid w:val="00FB2705"/>
    <w:rsid w:val="00FB3D23"/>
    <w:rsid w:val="00FB3F12"/>
    <w:rsid w:val="00FB6F39"/>
    <w:rsid w:val="00FB78A5"/>
    <w:rsid w:val="00FC4EE1"/>
    <w:rsid w:val="00FC74EA"/>
    <w:rsid w:val="00FD1219"/>
    <w:rsid w:val="00FD1A8B"/>
    <w:rsid w:val="00FD265F"/>
    <w:rsid w:val="00FD3EDE"/>
    <w:rsid w:val="00FDBA42"/>
    <w:rsid w:val="00FE0E33"/>
    <w:rsid w:val="00FE1CAD"/>
    <w:rsid w:val="00FE2229"/>
    <w:rsid w:val="00FE572B"/>
    <w:rsid w:val="00FE60F7"/>
    <w:rsid w:val="00FEA519"/>
    <w:rsid w:val="00FF1117"/>
    <w:rsid w:val="00FF48F9"/>
    <w:rsid w:val="00FF53C0"/>
    <w:rsid w:val="00FF6FEE"/>
    <w:rsid w:val="013E2D31"/>
    <w:rsid w:val="015984EA"/>
    <w:rsid w:val="016180D8"/>
    <w:rsid w:val="0172236B"/>
    <w:rsid w:val="0179207F"/>
    <w:rsid w:val="0180AD66"/>
    <w:rsid w:val="01918852"/>
    <w:rsid w:val="01B023DF"/>
    <w:rsid w:val="01D87F76"/>
    <w:rsid w:val="0210C203"/>
    <w:rsid w:val="02E9DBD6"/>
    <w:rsid w:val="02ECE2B7"/>
    <w:rsid w:val="0323521F"/>
    <w:rsid w:val="03959DCD"/>
    <w:rsid w:val="03D9376C"/>
    <w:rsid w:val="03E7ED57"/>
    <w:rsid w:val="0414B808"/>
    <w:rsid w:val="046024F5"/>
    <w:rsid w:val="04B54BB0"/>
    <w:rsid w:val="04CE4ADB"/>
    <w:rsid w:val="04F4682B"/>
    <w:rsid w:val="05358884"/>
    <w:rsid w:val="053C8C7E"/>
    <w:rsid w:val="055974CC"/>
    <w:rsid w:val="05957DF3"/>
    <w:rsid w:val="05E0AA60"/>
    <w:rsid w:val="0624E377"/>
    <w:rsid w:val="06A3CE2D"/>
    <w:rsid w:val="06B90029"/>
    <w:rsid w:val="06E83DD6"/>
    <w:rsid w:val="070C9B62"/>
    <w:rsid w:val="0738F8CA"/>
    <w:rsid w:val="078FCEC7"/>
    <w:rsid w:val="07ADACFF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CE7A5"/>
    <w:rsid w:val="09D2DC5D"/>
    <w:rsid w:val="09F6E185"/>
    <w:rsid w:val="0A1C54F5"/>
    <w:rsid w:val="0ABA36CC"/>
    <w:rsid w:val="0AD2A155"/>
    <w:rsid w:val="0AD316B9"/>
    <w:rsid w:val="0B669FA2"/>
    <w:rsid w:val="0C1BA2EA"/>
    <w:rsid w:val="0CCCCE4D"/>
    <w:rsid w:val="0CE47CFF"/>
    <w:rsid w:val="0D00EB5F"/>
    <w:rsid w:val="0D79E448"/>
    <w:rsid w:val="0DC59A74"/>
    <w:rsid w:val="0DCDF332"/>
    <w:rsid w:val="0DF090A1"/>
    <w:rsid w:val="0E09454E"/>
    <w:rsid w:val="0EEEFB78"/>
    <w:rsid w:val="0EFD85D6"/>
    <w:rsid w:val="0F133A1D"/>
    <w:rsid w:val="0F163C21"/>
    <w:rsid w:val="0F5106F0"/>
    <w:rsid w:val="0F6C076D"/>
    <w:rsid w:val="0F9E5DF9"/>
    <w:rsid w:val="0FB612B6"/>
    <w:rsid w:val="0FB8473D"/>
    <w:rsid w:val="1004A5FD"/>
    <w:rsid w:val="1005066A"/>
    <w:rsid w:val="101D4BCD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58A6ED"/>
    <w:rsid w:val="128323CD"/>
    <w:rsid w:val="12AA1F3D"/>
    <w:rsid w:val="1317FD30"/>
    <w:rsid w:val="1332CD9E"/>
    <w:rsid w:val="14DF85CB"/>
    <w:rsid w:val="15A41F64"/>
    <w:rsid w:val="15D2AC57"/>
    <w:rsid w:val="16007819"/>
    <w:rsid w:val="163196A3"/>
    <w:rsid w:val="16C04C0C"/>
    <w:rsid w:val="16CF1B39"/>
    <w:rsid w:val="1712F0B4"/>
    <w:rsid w:val="1736EC7C"/>
    <w:rsid w:val="1736F61B"/>
    <w:rsid w:val="176B6015"/>
    <w:rsid w:val="1844D97C"/>
    <w:rsid w:val="18C01470"/>
    <w:rsid w:val="19277754"/>
    <w:rsid w:val="194CEF3C"/>
    <w:rsid w:val="1961F970"/>
    <w:rsid w:val="19A119CE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8CFC9"/>
    <w:rsid w:val="1D527AF0"/>
    <w:rsid w:val="1DBD4E90"/>
    <w:rsid w:val="1DFA2EAA"/>
    <w:rsid w:val="1E1A8B0E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200BF81"/>
    <w:rsid w:val="221FA99D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69894E"/>
    <w:rsid w:val="256DD0A5"/>
    <w:rsid w:val="258FF6F0"/>
    <w:rsid w:val="25A1F5E8"/>
    <w:rsid w:val="25AB337E"/>
    <w:rsid w:val="25D98A97"/>
    <w:rsid w:val="261DDD42"/>
    <w:rsid w:val="271BE452"/>
    <w:rsid w:val="274F37E7"/>
    <w:rsid w:val="277C96BB"/>
    <w:rsid w:val="283683F7"/>
    <w:rsid w:val="2840ADDF"/>
    <w:rsid w:val="2847A363"/>
    <w:rsid w:val="284D7F27"/>
    <w:rsid w:val="28C35998"/>
    <w:rsid w:val="291DC805"/>
    <w:rsid w:val="297BFD29"/>
    <w:rsid w:val="29EA4E83"/>
    <w:rsid w:val="29FFC254"/>
    <w:rsid w:val="2A15497F"/>
    <w:rsid w:val="2A2CD508"/>
    <w:rsid w:val="2A4803BF"/>
    <w:rsid w:val="2A79B6F3"/>
    <w:rsid w:val="2A8A8851"/>
    <w:rsid w:val="2ACA558C"/>
    <w:rsid w:val="2ACDBA9A"/>
    <w:rsid w:val="2AFC332A"/>
    <w:rsid w:val="2B2487F3"/>
    <w:rsid w:val="2B3E847B"/>
    <w:rsid w:val="2B5CA9E9"/>
    <w:rsid w:val="2BA84BA3"/>
    <w:rsid w:val="2C396945"/>
    <w:rsid w:val="2C911C2C"/>
    <w:rsid w:val="2C9912F8"/>
    <w:rsid w:val="2CCDA73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C93E4C"/>
    <w:rsid w:val="2ED22F2D"/>
    <w:rsid w:val="2ED36EF0"/>
    <w:rsid w:val="2F072A9A"/>
    <w:rsid w:val="2F09348A"/>
    <w:rsid w:val="2F305B83"/>
    <w:rsid w:val="2F5CABEF"/>
    <w:rsid w:val="2FAC8531"/>
    <w:rsid w:val="2FC336D2"/>
    <w:rsid w:val="2FE473AA"/>
    <w:rsid w:val="30007401"/>
    <w:rsid w:val="303FDF24"/>
    <w:rsid w:val="308A1265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312A783"/>
    <w:rsid w:val="331B5B90"/>
    <w:rsid w:val="347B7F20"/>
    <w:rsid w:val="353AB2BC"/>
    <w:rsid w:val="35736DAD"/>
    <w:rsid w:val="35C40AD0"/>
    <w:rsid w:val="36111B7B"/>
    <w:rsid w:val="363BF3EE"/>
    <w:rsid w:val="3642EAD1"/>
    <w:rsid w:val="368662F5"/>
    <w:rsid w:val="36B8EB2D"/>
    <w:rsid w:val="36DAAD2E"/>
    <w:rsid w:val="37292035"/>
    <w:rsid w:val="3740DEB6"/>
    <w:rsid w:val="375F1E76"/>
    <w:rsid w:val="377FFDF3"/>
    <w:rsid w:val="37D68F34"/>
    <w:rsid w:val="380FDBD4"/>
    <w:rsid w:val="385E5491"/>
    <w:rsid w:val="38A0DACC"/>
    <w:rsid w:val="38D53698"/>
    <w:rsid w:val="39537944"/>
    <w:rsid w:val="395B5D90"/>
    <w:rsid w:val="39B76CEE"/>
    <w:rsid w:val="39DA6B90"/>
    <w:rsid w:val="39DCC3E8"/>
    <w:rsid w:val="3AA67D8A"/>
    <w:rsid w:val="3B07A2C0"/>
    <w:rsid w:val="3B3ACDFD"/>
    <w:rsid w:val="3B4C5500"/>
    <w:rsid w:val="3BAD62DB"/>
    <w:rsid w:val="3BB95826"/>
    <w:rsid w:val="3BBEBE19"/>
    <w:rsid w:val="3BC5E21F"/>
    <w:rsid w:val="3BD6345C"/>
    <w:rsid w:val="3C055CAC"/>
    <w:rsid w:val="3C29B30A"/>
    <w:rsid w:val="3C502372"/>
    <w:rsid w:val="3C8088E1"/>
    <w:rsid w:val="3D5CB18F"/>
    <w:rsid w:val="3D857EC3"/>
    <w:rsid w:val="3D9B10C3"/>
    <w:rsid w:val="3DE6F588"/>
    <w:rsid w:val="3E57BDAB"/>
    <w:rsid w:val="3E74A8E2"/>
    <w:rsid w:val="3E7B762D"/>
    <w:rsid w:val="3E837F43"/>
    <w:rsid w:val="3F040A5C"/>
    <w:rsid w:val="3F7517E0"/>
    <w:rsid w:val="3FC57474"/>
    <w:rsid w:val="3FFD3045"/>
    <w:rsid w:val="40023BE3"/>
    <w:rsid w:val="402455DE"/>
    <w:rsid w:val="402C72DC"/>
    <w:rsid w:val="40DD30E3"/>
    <w:rsid w:val="410648D7"/>
    <w:rsid w:val="41A610ED"/>
    <w:rsid w:val="41FAB41B"/>
    <w:rsid w:val="4218522E"/>
    <w:rsid w:val="4289B870"/>
    <w:rsid w:val="42B06835"/>
    <w:rsid w:val="42EB3A78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DEFEEB"/>
    <w:rsid w:val="45F86DD5"/>
    <w:rsid w:val="462719E4"/>
    <w:rsid w:val="464B7902"/>
    <w:rsid w:val="467CB8D5"/>
    <w:rsid w:val="46B8451A"/>
    <w:rsid w:val="46D74E46"/>
    <w:rsid w:val="46DD7B0F"/>
    <w:rsid w:val="46FD66C7"/>
    <w:rsid w:val="474DBCF3"/>
    <w:rsid w:val="48120EF3"/>
    <w:rsid w:val="4854F612"/>
    <w:rsid w:val="48588599"/>
    <w:rsid w:val="4863D1A8"/>
    <w:rsid w:val="487E22DB"/>
    <w:rsid w:val="4899CFE1"/>
    <w:rsid w:val="48CFEC89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42AAFE"/>
    <w:rsid w:val="4C83FC8F"/>
    <w:rsid w:val="4D1D00B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60B3AD"/>
    <w:rsid w:val="4FE05D42"/>
    <w:rsid w:val="5022B55D"/>
    <w:rsid w:val="503C32BE"/>
    <w:rsid w:val="50C1D404"/>
    <w:rsid w:val="515E6192"/>
    <w:rsid w:val="51BC3C14"/>
    <w:rsid w:val="52126178"/>
    <w:rsid w:val="525618F0"/>
    <w:rsid w:val="5274C615"/>
    <w:rsid w:val="52FEAFF8"/>
    <w:rsid w:val="53913080"/>
    <w:rsid w:val="54104D85"/>
    <w:rsid w:val="544D5A8C"/>
    <w:rsid w:val="5470F0D3"/>
    <w:rsid w:val="54E60988"/>
    <w:rsid w:val="5517AF6D"/>
    <w:rsid w:val="5526F972"/>
    <w:rsid w:val="557F93FB"/>
    <w:rsid w:val="55AF2E15"/>
    <w:rsid w:val="5643D5D3"/>
    <w:rsid w:val="5669D478"/>
    <w:rsid w:val="56706A84"/>
    <w:rsid w:val="56D6BA6E"/>
    <w:rsid w:val="56E7CA5D"/>
    <w:rsid w:val="57830030"/>
    <w:rsid w:val="578A62D7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A2314BB"/>
    <w:rsid w:val="5B418385"/>
    <w:rsid w:val="5B6E14D1"/>
    <w:rsid w:val="5BB178BE"/>
    <w:rsid w:val="5BE14EF9"/>
    <w:rsid w:val="5C032D6F"/>
    <w:rsid w:val="5C12FFE2"/>
    <w:rsid w:val="5C300030"/>
    <w:rsid w:val="5C8C27C7"/>
    <w:rsid w:val="5CBD2B24"/>
    <w:rsid w:val="5CC2202B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E90938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65417"/>
    <w:rsid w:val="6207906D"/>
    <w:rsid w:val="620BA922"/>
    <w:rsid w:val="623CDB25"/>
    <w:rsid w:val="6245C880"/>
    <w:rsid w:val="626920A7"/>
    <w:rsid w:val="62A3EE4D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AF38A"/>
    <w:rsid w:val="644F4B07"/>
    <w:rsid w:val="64726C26"/>
    <w:rsid w:val="656DA2AD"/>
    <w:rsid w:val="656FAE2F"/>
    <w:rsid w:val="65860D38"/>
    <w:rsid w:val="65B4DF2F"/>
    <w:rsid w:val="65EB8BA2"/>
    <w:rsid w:val="65EF5F8E"/>
    <w:rsid w:val="660B4514"/>
    <w:rsid w:val="66640A59"/>
    <w:rsid w:val="67D1A2A1"/>
    <w:rsid w:val="684BCBE7"/>
    <w:rsid w:val="686E9192"/>
    <w:rsid w:val="68B0D827"/>
    <w:rsid w:val="68E8964B"/>
    <w:rsid w:val="68F8D761"/>
    <w:rsid w:val="69369D60"/>
    <w:rsid w:val="693A9E49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65DA8E"/>
    <w:rsid w:val="6DFC1FDB"/>
    <w:rsid w:val="6E520782"/>
    <w:rsid w:val="6E55B4E6"/>
    <w:rsid w:val="6E660D1A"/>
    <w:rsid w:val="6E72C8D6"/>
    <w:rsid w:val="6EEC96C0"/>
    <w:rsid w:val="6EFA4940"/>
    <w:rsid w:val="6F2A6D4B"/>
    <w:rsid w:val="6F9666A3"/>
    <w:rsid w:val="6FBB77D7"/>
    <w:rsid w:val="6FCBB331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3C9D31"/>
    <w:rsid w:val="736D65C4"/>
    <w:rsid w:val="7389D9AB"/>
    <w:rsid w:val="73916B52"/>
    <w:rsid w:val="73960514"/>
    <w:rsid w:val="73CA7FF4"/>
    <w:rsid w:val="73DB21A4"/>
    <w:rsid w:val="745BF546"/>
    <w:rsid w:val="747384E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80BC19B"/>
    <w:rsid w:val="7826C048"/>
    <w:rsid w:val="78491C5A"/>
    <w:rsid w:val="78934B0F"/>
    <w:rsid w:val="78A6A59F"/>
    <w:rsid w:val="78CC6A52"/>
    <w:rsid w:val="7916D2B8"/>
    <w:rsid w:val="795D0D62"/>
    <w:rsid w:val="79BBA34B"/>
    <w:rsid w:val="79E35F0F"/>
    <w:rsid w:val="7A2B6243"/>
    <w:rsid w:val="7A3DF912"/>
    <w:rsid w:val="7A5EC388"/>
    <w:rsid w:val="7A71ABE4"/>
    <w:rsid w:val="7A8BE4F1"/>
    <w:rsid w:val="7B1FC3AE"/>
    <w:rsid w:val="7B488682"/>
    <w:rsid w:val="7B531A80"/>
    <w:rsid w:val="7BB142D2"/>
    <w:rsid w:val="7BFC3700"/>
    <w:rsid w:val="7C2FB48A"/>
    <w:rsid w:val="7C3FAF9E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0396BF2-6C1A-4093-8331-5F8D8595280D}"/>
  <w14:docId w14:val="5F2E7BD8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semiHidden/>
    <w:rsid w:val="004B19D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39895C8-8E5F-4504-BBCF-93BEB05C89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227B07-1B84-4A2F-BDBA-155DFB77DCAA}"/>
</file>

<file path=customXml/itemProps3.xml><?xml version="1.0" encoding="utf-8"?>
<ds:datastoreItem xmlns:ds="http://schemas.openxmlformats.org/officeDocument/2006/customXml" ds:itemID="{380FF0BD-2370-4567-A446-3179193F3F1E}"/>
</file>

<file path=customXml/itemProps4.xml><?xml version="1.0" encoding="utf-8"?>
<ds:datastoreItem xmlns:ds="http://schemas.openxmlformats.org/officeDocument/2006/customXml" ds:itemID="{D7F65F7E-1787-44BA-A333-B63F68B4E83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13</revision>
  <lastPrinted>2018-10-03T14:00:00.0000000Z</lastPrinted>
  <dcterms:created xsi:type="dcterms:W3CDTF">2020-01-10T16:37:00.0000000Z</dcterms:created>
  <dcterms:modified xsi:type="dcterms:W3CDTF">2020-07-27T15:31:44.56746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